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5DF2" w:rsidRDefault="003A5DF2" w:rsidP="003A2458">
      <w:pPr>
        <w:jc w:val="center"/>
        <w:rPr>
          <w:b/>
          <w:bCs w:val="0"/>
          <w:sz w:val="28"/>
        </w:rPr>
      </w:pPr>
      <w:proofErr w:type="spellStart"/>
      <w:r>
        <w:rPr>
          <w:b/>
          <w:bCs w:val="0"/>
          <w:sz w:val="28"/>
        </w:rPr>
        <w:t>Journal</w:t>
      </w:r>
      <w:proofErr w:type="spellEnd"/>
      <w:r>
        <w:rPr>
          <w:b/>
          <w:bCs w:val="0"/>
          <w:sz w:val="28"/>
        </w:rPr>
        <w:t xml:space="preserve"> </w:t>
      </w:r>
      <w:proofErr w:type="spellStart"/>
      <w:r>
        <w:rPr>
          <w:b/>
          <w:bCs w:val="0"/>
          <w:sz w:val="28"/>
        </w:rPr>
        <w:t>of</w:t>
      </w:r>
      <w:proofErr w:type="spellEnd"/>
      <w:r>
        <w:rPr>
          <w:b/>
          <w:bCs w:val="0"/>
          <w:sz w:val="28"/>
        </w:rPr>
        <w:t xml:space="preserve"> </w:t>
      </w:r>
      <w:proofErr w:type="spellStart"/>
      <w:r>
        <w:rPr>
          <w:b/>
          <w:bCs w:val="0"/>
          <w:sz w:val="28"/>
        </w:rPr>
        <w:t>Contemporary</w:t>
      </w:r>
      <w:proofErr w:type="spellEnd"/>
      <w:r>
        <w:rPr>
          <w:b/>
          <w:bCs w:val="0"/>
          <w:sz w:val="28"/>
        </w:rPr>
        <w:t xml:space="preserve"> </w:t>
      </w:r>
      <w:proofErr w:type="spellStart"/>
      <w:r>
        <w:rPr>
          <w:b/>
          <w:bCs w:val="0"/>
          <w:sz w:val="28"/>
        </w:rPr>
        <w:t>Issues</w:t>
      </w:r>
      <w:proofErr w:type="spellEnd"/>
      <w:r>
        <w:rPr>
          <w:b/>
          <w:bCs w:val="0"/>
          <w:sz w:val="28"/>
        </w:rPr>
        <w:t xml:space="preserve"> in </w:t>
      </w:r>
      <w:proofErr w:type="spellStart"/>
      <w:r>
        <w:rPr>
          <w:b/>
          <w:bCs w:val="0"/>
          <w:sz w:val="28"/>
        </w:rPr>
        <w:t>Economics</w:t>
      </w:r>
      <w:proofErr w:type="spellEnd"/>
      <w:r>
        <w:rPr>
          <w:b/>
          <w:bCs w:val="0"/>
          <w:sz w:val="28"/>
        </w:rPr>
        <w:t xml:space="preserve"> and Business</w:t>
      </w:r>
    </w:p>
    <w:p w:rsidR="006C65AB" w:rsidRDefault="003A5DF2" w:rsidP="003A2458">
      <w:pPr>
        <w:jc w:val="center"/>
        <w:rPr>
          <w:b/>
          <w:bCs w:val="0"/>
          <w:sz w:val="28"/>
        </w:rPr>
      </w:pPr>
      <w:r>
        <w:rPr>
          <w:b/>
          <w:bCs w:val="0"/>
          <w:sz w:val="28"/>
        </w:rPr>
        <w:t>Naše gospodarstvo/</w:t>
      </w:r>
      <w:proofErr w:type="spellStart"/>
      <w:r>
        <w:rPr>
          <w:b/>
          <w:bCs w:val="0"/>
          <w:sz w:val="28"/>
        </w:rPr>
        <w:t>Our</w:t>
      </w:r>
      <w:proofErr w:type="spellEnd"/>
      <w:r>
        <w:rPr>
          <w:b/>
          <w:bCs w:val="0"/>
          <w:sz w:val="28"/>
        </w:rPr>
        <w:t xml:space="preserve"> </w:t>
      </w:r>
      <w:proofErr w:type="spellStart"/>
      <w:r>
        <w:rPr>
          <w:b/>
          <w:bCs w:val="0"/>
          <w:sz w:val="28"/>
        </w:rPr>
        <w:t>economy</w:t>
      </w:r>
      <w:proofErr w:type="spellEnd"/>
      <w:r>
        <w:rPr>
          <w:b/>
          <w:bCs w:val="0"/>
          <w:sz w:val="28"/>
        </w:rPr>
        <w:t xml:space="preserve"> </w:t>
      </w:r>
    </w:p>
    <w:p w:rsidR="006C65AB" w:rsidRDefault="006C65AB" w:rsidP="003A2458">
      <w:pPr>
        <w:jc w:val="center"/>
        <w:rPr>
          <w:b/>
          <w:bCs w:val="0"/>
          <w:sz w:val="28"/>
        </w:rPr>
      </w:pPr>
    </w:p>
    <w:p w:rsidR="006C65AB" w:rsidRPr="00CB56EF" w:rsidRDefault="00DC4B09" w:rsidP="003A2458">
      <w:pPr>
        <w:pStyle w:val="Naslov1"/>
        <w:rPr>
          <w:b w:val="0"/>
          <w:bCs/>
          <w:lang w:val="en-US"/>
        </w:rPr>
      </w:pPr>
      <w:r w:rsidRPr="00CB56EF">
        <w:rPr>
          <w:lang w:val="en-US"/>
        </w:rPr>
        <w:t>REVIEW REPORT</w:t>
      </w:r>
    </w:p>
    <w:p w:rsidR="006C65AB" w:rsidRPr="00CB56EF" w:rsidRDefault="006C65AB" w:rsidP="003A2458">
      <w:pPr>
        <w:jc w:val="center"/>
        <w:rPr>
          <w:b/>
          <w:bCs w:val="0"/>
          <w:sz w:val="28"/>
          <w:lang w:val="en-US"/>
        </w:rPr>
      </w:pPr>
    </w:p>
    <w:p w:rsidR="003A5DF2" w:rsidRDefault="003A5DF2">
      <w:pPr>
        <w:jc w:val="both"/>
        <w:rPr>
          <w:lang w:val="en-US"/>
        </w:rPr>
      </w:pPr>
    </w:p>
    <w:p w:rsidR="006C65AB" w:rsidRDefault="003A5DF2">
      <w:pPr>
        <w:jc w:val="both"/>
        <w:rPr>
          <w:lang w:val="en-US"/>
        </w:rPr>
      </w:pPr>
      <w:r w:rsidRPr="00CB56EF">
        <w:rPr>
          <w:lang w:val="en-US"/>
        </w:rPr>
        <w:t>REFEREE:</w:t>
      </w:r>
      <w:r>
        <w:rPr>
          <w:lang w:val="en-US"/>
        </w:rPr>
        <w:t xml:space="preserve"> _______________________________________________________________</w:t>
      </w:r>
      <w:r w:rsidR="00F654F8">
        <w:rPr>
          <w:lang w:val="en-US"/>
        </w:rPr>
        <w:t xml:space="preserve"> </w:t>
      </w:r>
    </w:p>
    <w:p w:rsidR="003A5DF2" w:rsidRPr="00CB56EF" w:rsidRDefault="003A5DF2">
      <w:pPr>
        <w:jc w:val="both"/>
        <w:rPr>
          <w:lang w:val="en-US"/>
        </w:rPr>
      </w:pPr>
    </w:p>
    <w:p w:rsidR="00E664EF" w:rsidRDefault="00DC4B09" w:rsidP="00E664EF">
      <w:pPr>
        <w:jc w:val="both"/>
        <w:rPr>
          <w:lang w:val="en-US"/>
        </w:rPr>
      </w:pPr>
      <w:r w:rsidRPr="00CB56EF">
        <w:rPr>
          <w:lang w:val="en-US"/>
        </w:rPr>
        <w:t>Name and surname</w:t>
      </w:r>
      <w:r w:rsidR="006C65AB" w:rsidRPr="00CB56EF">
        <w:rPr>
          <w:lang w:val="en-US"/>
        </w:rPr>
        <w:t xml:space="preserve">, </w:t>
      </w:r>
      <w:r w:rsidRPr="00CB56EF">
        <w:rPr>
          <w:lang w:val="en-US"/>
        </w:rPr>
        <w:t>title</w:t>
      </w:r>
      <w:r w:rsidR="006C65AB" w:rsidRPr="00CB56EF">
        <w:rPr>
          <w:lang w:val="en-US"/>
        </w:rPr>
        <w:t>:</w:t>
      </w:r>
      <w:r w:rsidR="00E02D8A">
        <w:rPr>
          <w:lang w:val="en-US"/>
        </w:rPr>
        <w:t xml:space="preserve"> </w:t>
      </w:r>
      <w:r w:rsidR="003A5DF2">
        <w:rPr>
          <w:lang w:val="en-US"/>
        </w:rPr>
        <w:t>____________________________________________________</w:t>
      </w:r>
    </w:p>
    <w:p w:rsidR="00040D8B" w:rsidRPr="00E664EF" w:rsidRDefault="00040D8B" w:rsidP="00E664EF">
      <w:pPr>
        <w:jc w:val="both"/>
        <w:rPr>
          <w:b/>
        </w:rPr>
      </w:pPr>
    </w:p>
    <w:p w:rsidR="00835BC0" w:rsidRDefault="00EF06B9" w:rsidP="00835BC0">
      <w:pPr>
        <w:rPr>
          <w:lang w:val="en-US"/>
        </w:rPr>
      </w:pPr>
      <w:r>
        <w:rPr>
          <w:lang w:val="en-US"/>
        </w:rPr>
        <w:t>Affiliation</w:t>
      </w:r>
      <w:r w:rsidR="00280746">
        <w:rPr>
          <w:lang w:val="en-US"/>
        </w:rPr>
        <w:t xml:space="preserve">: </w:t>
      </w:r>
      <w:r w:rsidR="003A5DF2">
        <w:rPr>
          <w:lang w:val="en-US"/>
        </w:rPr>
        <w:t>_______________________________________________________________</w:t>
      </w:r>
    </w:p>
    <w:p w:rsidR="00835BC0" w:rsidRDefault="00835BC0" w:rsidP="00835BC0">
      <w:pPr>
        <w:rPr>
          <w:lang w:val="en-US"/>
        </w:rPr>
      </w:pPr>
    </w:p>
    <w:p w:rsidR="006C65AB" w:rsidRPr="00CB56EF" w:rsidRDefault="00F60BE0" w:rsidP="00835BC0">
      <w:pPr>
        <w:rPr>
          <w:lang w:val="en-US"/>
        </w:rPr>
      </w:pPr>
      <w:r>
        <w:rPr>
          <w:lang w:val="en-US"/>
        </w:rPr>
        <w:tab/>
      </w:r>
    </w:p>
    <w:p w:rsidR="00E7254B" w:rsidRPr="003A5DF2" w:rsidRDefault="00DC4B09" w:rsidP="00A269F1">
      <w:pPr>
        <w:spacing w:line="360" w:lineRule="auto"/>
      </w:pPr>
      <w:r w:rsidRPr="00B76414">
        <w:t xml:space="preserve">Title </w:t>
      </w:r>
      <w:proofErr w:type="spellStart"/>
      <w:r w:rsidRPr="00B76414">
        <w:t>of</w:t>
      </w:r>
      <w:proofErr w:type="spellEnd"/>
      <w:r w:rsidRPr="00B76414">
        <w:t xml:space="preserve"> the </w:t>
      </w:r>
      <w:proofErr w:type="spellStart"/>
      <w:r w:rsidRPr="00B76414">
        <w:t>paper</w:t>
      </w:r>
      <w:proofErr w:type="spellEnd"/>
      <w:r w:rsidR="006C65AB" w:rsidRPr="00B76414">
        <w:t>:</w:t>
      </w:r>
      <w:r w:rsidR="003A5DF2">
        <w:t>__________________________________________________________</w:t>
      </w:r>
    </w:p>
    <w:p w:rsidR="00C3641F" w:rsidRPr="00DC3C5C" w:rsidRDefault="00C3641F" w:rsidP="00A269F1">
      <w:pPr>
        <w:spacing w:line="360" w:lineRule="auto"/>
        <w:rPr>
          <w:b/>
          <w:sz w:val="22"/>
          <w:lang w:val="en-US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460"/>
        <w:gridCol w:w="4827"/>
        <w:gridCol w:w="754"/>
        <w:gridCol w:w="498"/>
        <w:gridCol w:w="255"/>
        <w:gridCol w:w="766"/>
        <w:gridCol w:w="256"/>
        <w:gridCol w:w="498"/>
        <w:gridCol w:w="756"/>
      </w:tblGrid>
      <w:tr w:rsidR="00DC4B09" w:rsidRPr="00CB56EF">
        <w:trPr>
          <w:cantSplit/>
        </w:trPr>
        <w:tc>
          <w:tcPr>
            <w:tcW w:w="5450" w:type="dxa"/>
            <w:gridSpan w:val="2"/>
            <w:tcBorders>
              <w:bottom w:val="single" w:sz="4" w:space="0" w:color="auto"/>
            </w:tcBorders>
          </w:tcPr>
          <w:p w:rsidR="00DC4B09" w:rsidRPr="00CB56EF" w:rsidRDefault="00DC4B09">
            <w:pPr>
              <w:jc w:val="both"/>
              <w:rPr>
                <w:lang w:val="en-US"/>
              </w:rPr>
            </w:pPr>
            <w:r w:rsidRPr="00CB56EF">
              <w:rPr>
                <w:lang w:val="en-US"/>
              </w:rPr>
              <w:t>Criteria:</w:t>
            </w:r>
          </w:p>
        </w:tc>
        <w:tc>
          <w:tcPr>
            <w:tcW w:w="1278" w:type="dxa"/>
            <w:gridSpan w:val="2"/>
            <w:tcBorders>
              <w:bottom w:val="single" w:sz="4" w:space="0" w:color="auto"/>
            </w:tcBorders>
          </w:tcPr>
          <w:p w:rsidR="00DC4B09" w:rsidRPr="00CB56EF" w:rsidRDefault="00DC4B09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t>no</w:t>
            </w:r>
          </w:p>
        </w:tc>
        <w:tc>
          <w:tcPr>
            <w:tcW w:w="1279" w:type="dxa"/>
            <w:gridSpan w:val="3"/>
            <w:tcBorders>
              <w:bottom w:val="single" w:sz="4" w:space="0" w:color="auto"/>
            </w:tcBorders>
          </w:tcPr>
          <w:p w:rsidR="00DC4B09" w:rsidRPr="00CB56EF" w:rsidRDefault="00DC4B09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t>partially</w:t>
            </w:r>
          </w:p>
        </w:tc>
        <w:tc>
          <w:tcPr>
            <w:tcW w:w="1279" w:type="dxa"/>
            <w:gridSpan w:val="2"/>
            <w:tcBorders>
              <w:bottom w:val="single" w:sz="4" w:space="0" w:color="auto"/>
            </w:tcBorders>
          </w:tcPr>
          <w:p w:rsidR="00DC4B09" w:rsidRPr="00CB56EF" w:rsidRDefault="00DC4B09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t>yes</w:t>
            </w:r>
          </w:p>
        </w:tc>
      </w:tr>
      <w:tr w:rsidR="006C65AB" w:rsidRPr="00CB56EF">
        <w:trPr>
          <w:cantSplit/>
        </w:trPr>
        <w:tc>
          <w:tcPr>
            <w:tcW w:w="5450" w:type="dxa"/>
            <w:gridSpan w:val="2"/>
            <w:tcBorders>
              <w:top w:val="single" w:sz="4" w:space="0" w:color="auto"/>
            </w:tcBorders>
          </w:tcPr>
          <w:p w:rsidR="006C65AB" w:rsidRPr="00CB56EF" w:rsidRDefault="006C65AB">
            <w:pPr>
              <w:jc w:val="both"/>
              <w:rPr>
                <w:sz w:val="16"/>
                <w:lang w:val="en-US"/>
              </w:rPr>
            </w:pPr>
          </w:p>
        </w:tc>
        <w:tc>
          <w:tcPr>
            <w:tcW w:w="767" w:type="dxa"/>
            <w:tcBorders>
              <w:top w:val="single" w:sz="4" w:space="0" w:color="auto"/>
            </w:tcBorders>
          </w:tcPr>
          <w:p w:rsidR="006C65AB" w:rsidRPr="00CB56EF" w:rsidRDefault="00BE756F">
            <w:pPr>
              <w:jc w:val="center"/>
              <w:rPr>
                <w:szCs w:val="24"/>
                <w:lang w:val="en-US"/>
              </w:rPr>
            </w:pPr>
            <w:r w:rsidRPr="00CB56EF">
              <w:rPr>
                <w:szCs w:val="24"/>
                <w:lang w:val="en-US"/>
              </w:rPr>
              <w:t>1</w:t>
            </w:r>
          </w:p>
        </w:tc>
        <w:tc>
          <w:tcPr>
            <w:tcW w:w="767" w:type="dxa"/>
            <w:gridSpan w:val="2"/>
            <w:tcBorders>
              <w:top w:val="single" w:sz="4" w:space="0" w:color="auto"/>
            </w:tcBorders>
          </w:tcPr>
          <w:p w:rsidR="006C65AB" w:rsidRPr="00CB56EF" w:rsidRDefault="00BE756F">
            <w:pPr>
              <w:jc w:val="center"/>
              <w:rPr>
                <w:szCs w:val="24"/>
                <w:lang w:val="en-US"/>
              </w:rPr>
            </w:pPr>
            <w:r w:rsidRPr="00CB56EF">
              <w:rPr>
                <w:szCs w:val="24"/>
                <w:lang w:val="en-US"/>
              </w:rPr>
              <w:t>2</w:t>
            </w:r>
          </w:p>
        </w:tc>
        <w:tc>
          <w:tcPr>
            <w:tcW w:w="767" w:type="dxa"/>
            <w:tcBorders>
              <w:top w:val="single" w:sz="4" w:space="0" w:color="auto"/>
            </w:tcBorders>
          </w:tcPr>
          <w:p w:rsidR="006C65AB" w:rsidRPr="00CB56EF" w:rsidRDefault="00BE756F">
            <w:pPr>
              <w:jc w:val="center"/>
              <w:rPr>
                <w:szCs w:val="24"/>
                <w:lang w:val="en-US"/>
              </w:rPr>
            </w:pPr>
            <w:r w:rsidRPr="00CB56EF">
              <w:rPr>
                <w:szCs w:val="24"/>
                <w:lang w:val="en-US"/>
              </w:rPr>
              <w:t>3</w:t>
            </w:r>
          </w:p>
        </w:tc>
        <w:tc>
          <w:tcPr>
            <w:tcW w:w="767" w:type="dxa"/>
            <w:gridSpan w:val="2"/>
            <w:tcBorders>
              <w:top w:val="single" w:sz="4" w:space="0" w:color="auto"/>
            </w:tcBorders>
          </w:tcPr>
          <w:p w:rsidR="006C65AB" w:rsidRPr="00CB56EF" w:rsidRDefault="00BE756F">
            <w:pPr>
              <w:jc w:val="center"/>
              <w:rPr>
                <w:szCs w:val="24"/>
                <w:lang w:val="en-US"/>
              </w:rPr>
            </w:pPr>
            <w:r w:rsidRPr="00CB56EF">
              <w:rPr>
                <w:szCs w:val="24"/>
                <w:lang w:val="en-US"/>
              </w:rPr>
              <w:t>4</w:t>
            </w:r>
          </w:p>
        </w:tc>
        <w:tc>
          <w:tcPr>
            <w:tcW w:w="768" w:type="dxa"/>
            <w:tcBorders>
              <w:top w:val="single" w:sz="4" w:space="0" w:color="auto"/>
            </w:tcBorders>
          </w:tcPr>
          <w:p w:rsidR="006C65AB" w:rsidRPr="00CB56EF" w:rsidRDefault="00BE756F">
            <w:pPr>
              <w:jc w:val="center"/>
              <w:rPr>
                <w:szCs w:val="24"/>
                <w:lang w:val="en-US"/>
              </w:rPr>
            </w:pPr>
            <w:r w:rsidRPr="00CB56EF">
              <w:rPr>
                <w:szCs w:val="24"/>
                <w:lang w:val="en-US"/>
              </w:rPr>
              <w:t>5</w:t>
            </w:r>
          </w:p>
        </w:tc>
      </w:tr>
      <w:tr w:rsidR="006C65AB" w:rsidRPr="00CB56EF">
        <w:tc>
          <w:tcPr>
            <w:tcW w:w="463" w:type="dxa"/>
          </w:tcPr>
          <w:p w:rsidR="006C65AB" w:rsidRPr="00CB56EF" w:rsidRDefault="006C65AB">
            <w:pPr>
              <w:jc w:val="both"/>
              <w:rPr>
                <w:lang w:val="en-US"/>
              </w:rPr>
            </w:pPr>
            <w:r w:rsidRPr="00CB56EF">
              <w:rPr>
                <w:lang w:val="en-US"/>
              </w:rPr>
              <w:t>1.</w:t>
            </w:r>
          </w:p>
        </w:tc>
        <w:tc>
          <w:tcPr>
            <w:tcW w:w="4987" w:type="dxa"/>
          </w:tcPr>
          <w:p w:rsidR="006C65AB" w:rsidRPr="00CB56EF" w:rsidRDefault="00DC4B09" w:rsidP="00A01C16">
            <w:pPr>
              <w:jc w:val="both"/>
              <w:rPr>
                <w:lang w:val="en-US"/>
              </w:rPr>
            </w:pPr>
            <w:r w:rsidRPr="00CB56EF">
              <w:rPr>
                <w:lang w:val="en-US"/>
              </w:rPr>
              <w:t xml:space="preserve">The paper fits the </w:t>
            </w:r>
            <w:r w:rsidR="003A5DF2">
              <w:rPr>
                <w:lang w:val="en-US"/>
              </w:rPr>
              <w:t>Aims and Scope</w:t>
            </w:r>
            <w:r w:rsidRPr="00CB56EF">
              <w:rPr>
                <w:lang w:val="en-US"/>
              </w:rPr>
              <w:t xml:space="preserve"> of the </w:t>
            </w:r>
            <w:r w:rsidR="00A01C16">
              <w:rPr>
                <w:lang w:val="en-US"/>
              </w:rPr>
              <w:t>journal</w:t>
            </w:r>
          </w:p>
        </w:tc>
        <w:tc>
          <w:tcPr>
            <w:tcW w:w="767" w:type="dxa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Check1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0"/>
          </w:p>
        </w:tc>
        <w:tc>
          <w:tcPr>
            <w:tcW w:w="767" w:type="dxa"/>
            <w:gridSpan w:val="2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7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1"/>
          </w:p>
        </w:tc>
        <w:tc>
          <w:tcPr>
            <w:tcW w:w="767" w:type="dxa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Check19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2"/>
          </w:p>
        </w:tc>
        <w:tc>
          <w:tcPr>
            <w:tcW w:w="767" w:type="dxa"/>
            <w:gridSpan w:val="2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8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3"/>
          </w:p>
        </w:tc>
        <w:tc>
          <w:tcPr>
            <w:tcW w:w="768" w:type="dxa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32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4"/>
          </w:p>
        </w:tc>
      </w:tr>
      <w:tr w:rsidR="006C65AB" w:rsidRPr="00CB56EF">
        <w:tc>
          <w:tcPr>
            <w:tcW w:w="463" w:type="dxa"/>
          </w:tcPr>
          <w:p w:rsidR="006C65AB" w:rsidRPr="00CB56EF" w:rsidRDefault="006C65AB">
            <w:pPr>
              <w:jc w:val="both"/>
              <w:rPr>
                <w:lang w:val="en-US"/>
              </w:rPr>
            </w:pPr>
            <w:r w:rsidRPr="00CB56EF">
              <w:rPr>
                <w:lang w:val="en-US"/>
              </w:rPr>
              <w:t>2.</w:t>
            </w:r>
          </w:p>
        </w:tc>
        <w:tc>
          <w:tcPr>
            <w:tcW w:w="4987" w:type="dxa"/>
          </w:tcPr>
          <w:p w:rsidR="006C65AB" w:rsidRPr="00CB56EF" w:rsidRDefault="00DC4B09">
            <w:pPr>
              <w:jc w:val="both"/>
              <w:rPr>
                <w:lang w:val="en-US"/>
              </w:rPr>
            </w:pPr>
            <w:r w:rsidRPr="00CB56EF">
              <w:rPr>
                <w:lang w:val="en-US"/>
              </w:rPr>
              <w:t>It brings new methods and knowledge</w:t>
            </w:r>
          </w:p>
        </w:tc>
        <w:tc>
          <w:tcPr>
            <w:tcW w:w="767" w:type="dxa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5" w:name="Check2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5"/>
          </w:p>
        </w:tc>
        <w:tc>
          <w:tcPr>
            <w:tcW w:w="767" w:type="dxa"/>
            <w:gridSpan w:val="2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6" w:name="Check18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6"/>
          </w:p>
        </w:tc>
        <w:tc>
          <w:tcPr>
            <w:tcW w:w="767" w:type="dxa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7" w:name="Check20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7"/>
          </w:p>
        </w:tc>
        <w:tc>
          <w:tcPr>
            <w:tcW w:w="767" w:type="dxa"/>
            <w:gridSpan w:val="2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8" w:name="Check29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8"/>
          </w:p>
        </w:tc>
        <w:tc>
          <w:tcPr>
            <w:tcW w:w="768" w:type="dxa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33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9"/>
          </w:p>
        </w:tc>
      </w:tr>
      <w:tr w:rsidR="006C65AB" w:rsidRPr="00CB56EF">
        <w:tc>
          <w:tcPr>
            <w:tcW w:w="463" w:type="dxa"/>
          </w:tcPr>
          <w:p w:rsidR="006C65AB" w:rsidRPr="00CB56EF" w:rsidRDefault="006C65AB">
            <w:pPr>
              <w:jc w:val="both"/>
              <w:rPr>
                <w:lang w:val="en-US"/>
              </w:rPr>
            </w:pPr>
            <w:r w:rsidRPr="00CB56EF">
              <w:rPr>
                <w:lang w:val="en-US"/>
              </w:rPr>
              <w:t>3.</w:t>
            </w:r>
          </w:p>
        </w:tc>
        <w:tc>
          <w:tcPr>
            <w:tcW w:w="4987" w:type="dxa"/>
          </w:tcPr>
          <w:p w:rsidR="006C65AB" w:rsidRPr="00CB56EF" w:rsidRDefault="00DC4B09">
            <w:pPr>
              <w:jc w:val="both"/>
              <w:rPr>
                <w:lang w:val="en-US"/>
              </w:rPr>
            </w:pPr>
            <w:r w:rsidRPr="00CB56EF">
              <w:rPr>
                <w:lang w:val="en-US"/>
              </w:rPr>
              <w:t>It clearly reviews the existing literature with author's opinion</w:t>
            </w:r>
          </w:p>
        </w:tc>
        <w:tc>
          <w:tcPr>
            <w:tcW w:w="767" w:type="dxa"/>
            <w:vAlign w:val="center"/>
          </w:tcPr>
          <w:p w:rsidR="006C65AB" w:rsidRPr="00CB56EF" w:rsidRDefault="00B917D0" w:rsidP="00DC4B09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3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10"/>
          </w:p>
        </w:tc>
        <w:tc>
          <w:tcPr>
            <w:tcW w:w="767" w:type="dxa"/>
            <w:gridSpan w:val="2"/>
            <w:vAlign w:val="center"/>
          </w:tcPr>
          <w:p w:rsidR="006C65AB" w:rsidRPr="00CB56EF" w:rsidRDefault="00B917D0" w:rsidP="00DC4B09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1" w:name="Check4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11"/>
          </w:p>
        </w:tc>
        <w:tc>
          <w:tcPr>
            <w:tcW w:w="767" w:type="dxa"/>
            <w:vAlign w:val="center"/>
          </w:tcPr>
          <w:p w:rsidR="006C65AB" w:rsidRPr="00CB56EF" w:rsidRDefault="00B917D0" w:rsidP="00DC4B09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2" w:name="Check21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12"/>
          </w:p>
        </w:tc>
        <w:tc>
          <w:tcPr>
            <w:tcW w:w="767" w:type="dxa"/>
            <w:gridSpan w:val="2"/>
            <w:vAlign w:val="center"/>
          </w:tcPr>
          <w:p w:rsidR="006C65AB" w:rsidRPr="00CB56EF" w:rsidRDefault="00B917D0" w:rsidP="00DC4B09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3" w:name="Check30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13"/>
          </w:p>
        </w:tc>
        <w:tc>
          <w:tcPr>
            <w:tcW w:w="768" w:type="dxa"/>
            <w:vAlign w:val="center"/>
          </w:tcPr>
          <w:p w:rsidR="006C65AB" w:rsidRPr="00CB56EF" w:rsidRDefault="00B917D0" w:rsidP="00DC4B09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31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14"/>
          </w:p>
        </w:tc>
      </w:tr>
      <w:tr w:rsidR="006C65AB" w:rsidRPr="00CB56EF">
        <w:tc>
          <w:tcPr>
            <w:tcW w:w="463" w:type="dxa"/>
          </w:tcPr>
          <w:p w:rsidR="006C65AB" w:rsidRPr="00CB56EF" w:rsidRDefault="006C65AB">
            <w:pPr>
              <w:jc w:val="both"/>
              <w:rPr>
                <w:lang w:val="en-US"/>
              </w:rPr>
            </w:pPr>
            <w:r w:rsidRPr="00CB56EF">
              <w:rPr>
                <w:lang w:val="en-US"/>
              </w:rPr>
              <w:t>4.</w:t>
            </w:r>
          </w:p>
        </w:tc>
        <w:tc>
          <w:tcPr>
            <w:tcW w:w="4987" w:type="dxa"/>
          </w:tcPr>
          <w:p w:rsidR="006C65AB" w:rsidRPr="00CB56EF" w:rsidRDefault="00DC4B09">
            <w:pPr>
              <w:jc w:val="both"/>
              <w:rPr>
                <w:lang w:val="en-US"/>
              </w:rPr>
            </w:pPr>
            <w:r w:rsidRPr="00CB56EF">
              <w:rPr>
                <w:lang w:val="en-US"/>
              </w:rPr>
              <w:t>It is based on author's research</w:t>
            </w:r>
          </w:p>
        </w:tc>
        <w:tc>
          <w:tcPr>
            <w:tcW w:w="767" w:type="dxa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6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15"/>
          </w:p>
        </w:tc>
        <w:tc>
          <w:tcPr>
            <w:tcW w:w="767" w:type="dxa"/>
            <w:gridSpan w:val="2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5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16"/>
          </w:p>
        </w:tc>
        <w:tc>
          <w:tcPr>
            <w:tcW w:w="767" w:type="dxa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22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17"/>
          </w:p>
        </w:tc>
        <w:tc>
          <w:tcPr>
            <w:tcW w:w="767" w:type="dxa"/>
            <w:gridSpan w:val="2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40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18"/>
          </w:p>
        </w:tc>
        <w:tc>
          <w:tcPr>
            <w:tcW w:w="768" w:type="dxa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34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19"/>
          </w:p>
        </w:tc>
      </w:tr>
      <w:tr w:rsidR="006C65AB" w:rsidRPr="00CB56EF">
        <w:tc>
          <w:tcPr>
            <w:tcW w:w="463" w:type="dxa"/>
          </w:tcPr>
          <w:p w:rsidR="006C65AB" w:rsidRPr="00CB56EF" w:rsidRDefault="006C65AB">
            <w:pPr>
              <w:jc w:val="both"/>
              <w:rPr>
                <w:lang w:val="en-US"/>
              </w:rPr>
            </w:pPr>
            <w:r w:rsidRPr="00CB56EF">
              <w:rPr>
                <w:lang w:val="en-US"/>
              </w:rPr>
              <w:t>5.</w:t>
            </w:r>
          </w:p>
        </w:tc>
        <w:tc>
          <w:tcPr>
            <w:tcW w:w="4987" w:type="dxa"/>
          </w:tcPr>
          <w:p w:rsidR="006C65AB" w:rsidRPr="00CB56EF" w:rsidRDefault="00DC4B09">
            <w:pPr>
              <w:jc w:val="both"/>
              <w:rPr>
                <w:lang w:val="en-US"/>
              </w:rPr>
            </w:pPr>
            <w:r w:rsidRPr="00CB56EF">
              <w:rPr>
                <w:lang w:val="en-US"/>
              </w:rPr>
              <w:t xml:space="preserve">The structure of the paper is </w:t>
            </w:r>
            <w:r w:rsidR="003A5DF2">
              <w:rPr>
                <w:lang w:val="en-US"/>
              </w:rPr>
              <w:t>appropriate</w:t>
            </w:r>
          </w:p>
        </w:tc>
        <w:tc>
          <w:tcPr>
            <w:tcW w:w="767" w:type="dxa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15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20"/>
          </w:p>
        </w:tc>
        <w:tc>
          <w:tcPr>
            <w:tcW w:w="767" w:type="dxa"/>
            <w:gridSpan w:val="2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6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21"/>
          </w:p>
        </w:tc>
        <w:tc>
          <w:tcPr>
            <w:tcW w:w="767" w:type="dxa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Check23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22"/>
          </w:p>
        </w:tc>
        <w:tc>
          <w:tcPr>
            <w:tcW w:w="767" w:type="dxa"/>
            <w:gridSpan w:val="2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Check41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23"/>
          </w:p>
        </w:tc>
        <w:tc>
          <w:tcPr>
            <w:tcW w:w="768" w:type="dxa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35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24"/>
          </w:p>
        </w:tc>
      </w:tr>
      <w:tr w:rsidR="006C65AB" w:rsidRPr="00CB56EF">
        <w:tc>
          <w:tcPr>
            <w:tcW w:w="463" w:type="dxa"/>
          </w:tcPr>
          <w:p w:rsidR="006C65AB" w:rsidRPr="00CB56EF" w:rsidRDefault="006C65AB">
            <w:pPr>
              <w:jc w:val="both"/>
              <w:rPr>
                <w:lang w:val="en-US"/>
              </w:rPr>
            </w:pPr>
            <w:r w:rsidRPr="00CB56EF">
              <w:rPr>
                <w:lang w:val="en-US"/>
              </w:rPr>
              <w:t>6.</w:t>
            </w:r>
          </w:p>
        </w:tc>
        <w:tc>
          <w:tcPr>
            <w:tcW w:w="4987" w:type="dxa"/>
          </w:tcPr>
          <w:p w:rsidR="006C65AB" w:rsidRPr="00CB56EF" w:rsidRDefault="00DC4B09">
            <w:pPr>
              <w:jc w:val="both"/>
              <w:rPr>
                <w:lang w:val="en-US"/>
              </w:rPr>
            </w:pPr>
            <w:r w:rsidRPr="00CB56EF">
              <w:rPr>
                <w:lang w:val="en-US"/>
              </w:rPr>
              <w:t>It is understandable</w:t>
            </w:r>
          </w:p>
        </w:tc>
        <w:tc>
          <w:tcPr>
            <w:tcW w:w="767" w:type="dxa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14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25"/>
          </w:p>
        </w:tc>
        <w:tc>
          <w:tcPr>
            <w:tcW w:w="767" w:type="dxa"/>
            <w:gridSpan w:val="2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Check7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26"/>
          </w:p>
        </w:tc>
        <w:tc>
          <w:tcPr>
            <w:tcW w:w="767" w:type="dxa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Check24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27"/>
          </w:p>
        </w:tc>
        <w:tc>
          <w:tcPr>
            <w:tcW w:w="767" w:type="dxa"/>
            <w:gridSpan w:val="2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Check42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28"/>
          </w:p>
        </w:tc>
        <w:tc>
          <w:tcPr>
            <w:tcW w:w="768" w:type="dxa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Check36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29"/>
          </w:p>
        </w:tc>
      </w:tr>
      <w:tr w:rsidR="006C65AB" w:rsidRPr="00CB56EF">
        <w:tc>
          <w:tcPr>
            <w:tcW w:w="463" w:type="dxa"/>
          </w:tcPr>
          <w:p w:rsidR="006C65AB" w:rsidRPr="00CB56EF" w:rsidRDefault="006C65AB">
            <w:pPr>
              <w:jc w:val="both"/>
              <w:rPr>
                <w:lang w:val="en-US"/>
              </w:rPr>
            </w:pPr>
            <w:r w:rsidRPr="00CB56EF">
              <w:rPr>
                <w:lang w:val="en-US"/>
              </w:rPr>
              <w:t>7.</w:t>
            </w:r>
          </w:p>
        </w:tc>
        <w:tc>
          <w:tcPr>
            <w:tcW w:w="4987" w:type="dxa"/>
          </w:tcPr>
          <w:p w:rsidR="006C65AB" w:rsidRPr="00CB56EF" w:rsidRDefault="00DC4B09">
            <w:pPr>
              <w:jc w:val="both"/>
              <w:rPr>
                <w:lang w:val="en-US"/>
              </w:rPr>
            </w:pPr>
            <w:r w:rsidRPr="00CB56EF">
              <w:rPr>
                <w:lang w:val="en-US"/>
              </w:rPr>
              <w:t>Author uses and cites appropriate literature</w:t>
            </w:r>
          </w:p>
        </w:tc>
        <w:tc>
          <w:tcPr>
            <w:tcW w:w="767" w:type="dxa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" w:name="Check13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30"/>
          </w:p>
        </w:tc>
        <w:tc>
          <w:tcPr>
            <w:tcW w:w="767" w:type="dxa"/>
            <w:gridSpan w:val="2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1" w:name="Check8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31"/>
          </w:p>
        </w:tc>
        <w:tc>
          <w:tcPr>
            <w:tcW w:w="767" w:type="dxa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2" w:name="Check25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32"/>
          </w:p>
        </w:tc>
        <w:tc>
          <w:tcPr>
            <w:tcW w:w="767" w:type="dxa"/>
            <w:gridSpan w:val="2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3" w:name="Check43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33"/>
          </w:p>
        </w:tc>
        <w:tc>
          <w:tcPr>
            <w:tcW w:w="768" w:type="dxa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" w:name="Check37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34"/>
          </w:p>
        </w:tc>
      </w:tr>
      <w:tr w:rsidR="006C65AB" w:rsidRPr="00CB56EF">
        <w:tc>
          <w:tcPr>
            <w:tcW w:w="463" w:type="dxa"/>
          </w:tcPr>
          <w:p w:rsidR="006C65AB" w:rsidRPr="00CB56EF" w:rsidRDefault="006C65AB">
            <w:pPr>
              <w:jc w:val="both"/>
              <w:rPr>
                <w:lang w:val="en-US"/>
              </w:rPr>
            </w:pPr>
            <w:r w:rsidRPr="00CB56EF">
              <w:rPr>
                <w:lang w:val="en-US"/>
              </w:rPr>
              <w:t>8.</w:t>
            </w:r>
          </w:p>
        </w:tc>
        <w:tc>
          <w:tcPr>
            <w:tcW w:w="4987" w:type="dxa"/>
          </w:tcPr>
          <w:p w:rsidR="006C65AB" w:rsidRPr="00CB56EF" w:rsidRDefault="00DC4B09">
            <w:pPr>
              <w:jc w:val="both"/>
              <w:rPr>
                <w:lang w:val="en-US"/>
              </w:rPr>
            </w:pPr>
            <w:r w:rsidRPr="00CB56EF">
              <w:rPr>
                <w:lang w:val="en-US"/>
              </w:rPr>
              <w:t>The paper is important for practical usage</w:t>
            </w:r>
          </w:p>
        </w:tc>
        <w:tc>
          <w:tcPr>
            <w:tcW w:w="767" w:type="dxa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5" w:name="Check12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35"/>
          </w:p>
        </w:tc>
        <w:tc>
          <w:tcPr>
            <w:tcW w:w="767" w:type="dxa"/>
            <w:gridSpan w:val="2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6" w:name="Check9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36"/>
          </w:p>
        </w:tc>
        <w:tc>
          <w:tcPr>
            <w:tcW w:w="767" w:type="dxa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7" w:name="Check26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37"/>
          </w:p>
        </w:tc>
        <w:tc>
          <w:tcPr>
            <w:tcW w:w="767" w:type="dxa"/>
            <w:gridSpan w:val="2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8" w:name="Check44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38"/>
          </w:p>
        </w:tc>
        <w:tc>
          <w:tcPr>
            <w:tcW w:w="768" w:type="dxa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9" w:name="Check38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39"/>
          </w:p>
        </w:tc>
      </w:tr>
      <w:tr w:rsidR="006C65AB" w:rsidRPr="00CB56EF">
        <w:tc>
          <w:tcPr>
            <w:tcW w:w="463" w:type="dxa"/>
          </w:tcPr>
          <w:p w:rsidR="006C65AB" w:rsidRPr="00CB56EF" w:rsidRDefault="006C65AB">
            <w:pPr>
              <w:jc w:val="both"/>
              <w:rPr>
                <w:lang w:val="en-US"/>
              </w:rPr>
            </w:pPr>
            <w:r w:rsidRPr="00CB56EF">
              <w:rPr>
                <w:lang w:val="en-US"/>
              </w:rPr>
              <w:t>9.</w:t>
            </w:r>
          </w:p>
        </w:tc>
        <w:tc>
          <w:tcPr>
            <w:tcW w:w="4987" w:type="dxa"/>
          </w:tcPr>
          <w:p w:rsidR="006C65AB" w:rsidRPr="00CB56EF" w:rsidRDefault="00DC4B09">
            <w:pPr>
              <w:jc w:val="both"/>
              <w:rPr>
                <w:lang w:val="en-US"/>
              </w:rPr>
            </w:pPr>
            <w:r w:rsidRPr="00CB56EF">
              <w:rPr>
                <w:lang w:val="en-US"/>
              </w:rPr>
              <w:t>It has to be corrected for language</w:t>
            </w:r>
          </w:p>
        </w:tc>
        <w:tc>
          <w:tcPr>
            <w:tcW w:w="767" w:type="dxa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0" w:name="Check11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40"/>
          </w:p>
        </w:tc>
        <w:tc>
          <w:tcPr>
            <w:tcW w:w="767" w:type="dxa"/>
            <w:gridSpan w:val="2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1" w:name="Check10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41"/>
          </w:p>
        </w:tc>
        <w:tc>
          <w:tcPr>
            <w:tcW w:w="767" w:type="dxa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2" w:name="Check27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42"/>
          </w:p>
        </w:tc>
        <w:tc>
          <w:tcPr>
            <w:tcW w:w="767" w:type="dxa"/>
            <w:gridSpan w:val="2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3" w:name="Check45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43"/>
          </w:p>
        </w:tc>
        <w:tc>
          <w:tcPr>
            <w:tcW w:w="768" w:type="dxa"/>
          </w:tcPr>
          <w:p w:rsidR="006C65AB" w:rsidRPr="00CB56EF" w:rsidRDefault="00B917D0">
            <w:pPr>
              <w:jc w:val="center"/>
              <w:rPr>
                <w:lang w:val="en-US"/>
              </w:rPr>
            </w:pPr>
            <w:r w:rsidRPr="00CB56EF">
              <w:rPr>
                <w:lang w:val="en-US"/>
              </w:rPr>
              <w:fldChar w:fldCharType="begin">
                <w:ffData>
                  <w:name w:val="Check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4" w:name="Check39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Pr="00CB56EF">
              <w:rPr>
                <w:lang w:val="en-US"/>
              </w:rPr>
              <w:fldChar w:fldCharType="end"/>
            </w:r>
            <w:bookmarkEnd w:id="44"/>
          </w:p>
        </w:tc>
      </w:tr>
    </w:tbl>
    <w:p w:rsidR="006C65AB" w:rsidRPr="00CB56EF" w:rsidRDefault="006C65AB">
      <w:pPr>
        <w:jc w:val="both"/>
        <w:rPr>
          <w:lang w:val="en-US"/>
        </w:rPr>
      </w:pPr>
    </w:p>
    <w:p w:rsidR="006C65AB" w:rsidRPr="00CB56EF" w:rsidRDefault="00DC4B09">
      <w:pPr>
        <w:jc w:val="both"/>
        <w:rPr>
          <w:lang w:val="en-US"/>
        </w:rPr>
      </w:pPr>
      <w:r w:rsidRPr="00CB56EF">
        <w:rPr>
          <w:lang w:val="en-US"/>
        </w:rPr>
        <w:t>Suggestions</w:t>
      </w:r>
      <w:r w:rsidR="006C65AB" w:rsidRPr="00CB56EF">
        <w:rPr>
          <w:lang w:val="en-US"/>
        </w:rPr>
        <w:t xml:space="preserve"> (</w:t>
      </w:r>
      <w:r w:rsidRPr="00CB56EF">
        <w:rPr>
          <w:lang w:val="en-US"/>
        </w:rPr>
        <w:t>mark your choice</w:t>
      </w:r>
      <w:r w:rsidR="006C65AB" w:rsidRPr="00CB56EF">
        <w:rPr>
          <w:lang w:val="en-US"/>
        </w:rPr>
        <w:t>):</w:t>
      </w:r>
    </w:p>
    <w:p w:rsidR="006C65AB" w:rsidRPr="00CB56EF" w:rsidRDefault="006C65AB">
      <w:pPr>
        <w:jc w:val="both"/>
        <w:rPr>
          <w:sz w:val="16"/>
          <w:lang w:val="en-US"/>
        </w:rPr>
      </w:pPr>
    </w:p>
    <w:p w:rsidR="006C65AB" w:rsidRPr="00CB56EF" w:rsidRDefault="00B917D0">
      <w:pPr>
        <w:numPr>
          <w:ilvl w:val="0"/>
          <w:numId w:val="1"/>
        </w:numPr>
        <w:tabs>
          <w:tab w:val="clear" w:pos="720"/>
          <w:tab w:val="num" w:pos="0"/>
        </w:tabs>
        <w:ind w:left="360"/>
        <w:jc w:val="both"/>
        <w:rPr>
          <w:lang w:val="en-US"/>
        </w:rPr>
      </w:pPr>
      <w:r w:rsidRPr="00CB56EF">
        <w:rPr>
          <w:lang w:val="en-US"/>
        </w:rPr>
        <w:fldChar w:fldCharType="begin">
          <w:ffData>
            <w:name w:val="Check46"/>
            <w:enabled/>
            <w:calcOnExit w:val="0"/>
            <w:checkBox>
              <w:sizeAuto/>
              <w:default w:val="0"/>
            </w:checkBox>
          </w:ffData>
        </w:fldChar>
      </w:r>
      <w:bookmarkStart w:id="45" w:name="Check46"/>
      <w:r w:rsidR="00BE756F" w:rsidRPr="00CB56EF">
        <w:rPr>
          <w:lang w:val="en-US"/>
        </w:rPr>
        <w:instrText xml:space="preserve"> FORMCHECKBOX </w:instrText>
      </w:r>
      <w:r w:rsidR="006D4754">
        <w:rPr>
          <w:lang w:val="en-US"/>
        </w:rPr>
      </w:r>
      <w:r w:rsidR="006D4754">
        <w:rPr>
          <w:lang w:val="en-US"/>
        </w:rPr>
        <w:fldChar w:fldCharType="separate"/>
      </w:r>
      <w:r w:rsidRPr="00CB56EF">
        <w:rPr>
          <w:lang w:val="en-US"/>
        </w:rPr>
        <w:fldChar w:fldCharType="end"/>
      </w:r>
      <w:bookmarkEnd w:id="45"/>
      <w:r w:rsidR="00BE756F" w:rsidRPr="00CB56EF">
        <w:rPr>
          <w:lang w:val="en-US"/>
        </w:rPr>
        <w:t xml:space="preserve"> </w:t>
      </w:r>
      <w:r w:rsidR="00DC4B09" w:rsidRPr="00CB56EF">
        <w:rPr>
          <w:lang w:val="en-US"/>
        </w:rPr>
        <w:t>I recommend publishing the paper</w:t>
      </w:r>
      <w:r w:rsidR="006C65AB" w:rsidRPr="00CB56EF">
        <w:rPr>
          <w:lang w:val="en-US"/>
        </w:rPr>
        <w:t>.</w:t>
      </w:r>
    </w:p>
    <w:p w:rsidR="006C65AB" w:rsidRPr="00CB56EF" w:rsidRDefault="00B917D0">
      <w:pPr>
        <w:numPr>
          <w:ilvl w:val="0"/>
          <w:numId w:val="1"/>
        </w:numPr>
        <w:tabs>
          <w:tab w:val="clear" w:pos="720"/>
          <w:tab w:val="num" w:pos="0"/>
        </w:tabs>
        <w:ind w:left="360"/>
        <w:jc w:val="both"/>
        <w:rPr>
          <w:lang w:val="en-US"/>
        </w:rPr>
      </w:pPr>
      <w:r w:rsidRPr="00CB56EF">
        <w:rPr>
          <w:lang w:val="en-US"/>
        </w:rPr>
        <w:fldChar w:fldCharType="begin">
          <w:ffData>
            <w:name w:val="Check47"/>
            <w:enabled/>
            <w:calcOnExit w:val="0"/>
            <w:checkBox>
              <w:sizeAuto/>
              <w:default w:val="0"/>
            </w:checkBox>
          </w:ffData>
        </w:fldChar>
      </w:r>
      <w:bookmarkStart w:id="46" w:name="Check47"/>
      <w:r w:rsidR="00BE756F" w:rsidRPr="00CB56EF">
        <w:rPr>
          <w:lang w:val="en-US"/>
        </w:rPr>
        <w:instrText xml:space="preserve"> FORMCHECKBOX </w:instrText>
      </w:r>
      <w:r w:rsidR="006D4754">
        <w:rPr>
          <w:lang w:val="en-US"/>
        </w:rPr>
      </w:r>
      <w:r w:rsidR="006D4754">
        <w:rPr>
          <w:lang w:val="en-US"/>
        </w:rPr>
        <w:fldChar w:fldCharType="separate"/>
      </w:r>
      <w:r w:rsidRPr="00CB56EF">
        <w:rPr>
          <w:lang w:val="en-US"/>
        </w:rPr>
        <w:fldChar w:fldCharType="end"/>
      </w:r>
      <w:bookmarkEnd w:id="46"/>
      <w:r w:rsidR="00BE756F" w:rsidRPr="00CB56EF">
        <w:rPr>
          <w:lang w:val="en-US"/>
        </w:rPr>
        <w:t xml:space="preserve"> </w:t>
      </w:r>
      <w:r w:rsidR="00DC4B09" w:rsidRPr="00CB56EF">
        <w:rPr>
          <w:lang w:val="en-US"/>
        </w:rPr>
        <w:t>I recommend publishing the paper with minor corrections stated in suggestions to the author</w:t>
      </w:r>
      <w:r w:rsidR="006C65AB" w:rsidRPr="00CB56EF">
        <w:rPr>
          <w:lang w:val="en-US"/>
        </w:rPr>
        <w:t>.</w:t>
      </w:r>
    </w:p>
    <w:p w:rsidR="00DC4B09" w:rsidRPr="00CB56EF" w:rsidRDefault="00B917D0">
      <w:pPr>
        <w:numPr>
          <w:ilvl w:val="0"/>
          <w:numId w:val="1"/>
        </w:numPr>
        <w:tabs>
          <w:tab w:val="clear" w:pos="720"/>
          <w:tab w:val="num" w:pos="0"/>
        </w:tabs>
        <w:ind w:left="360"/>
        <w:jc w:val="both"/>
        <w:rPr>
          <w:lang w:val="en-US"/>
        </w:rPr>
      </w:pPr>
      <w:r w:rsidRPr="00CB56EF">
        <w:rPr>
          <w:lang w:val="en-US"/>
        </w:rPr>
        <w:fldChar w:fldCharType="begin">
          <w:ffData>
            <w:name w:val="Check48"/>
            <w:enabled/>
            <w:calcOnExit w:val="0"/>
            <w:checkBox>
              <w:sizeAuto/>
              <w:default w:val="0"/>
            </w:checkBox>
          </w:ffData>
        </w:fldChar>
      </w:r>
      <w:bookmarkStart w:id="47" w:name="Check48"/>
      <w:r w:rsidR="00BE756F" w:rsidRPr="00CB56EF">
        <w:rPr>
          <w:lang w:val="en-US"/>
        </w:rPr>
        <w:instrText xml:space="preserve"> FORMCHECKBOX </w:instrText>
      </w:r>
      <w:r w:rsidR="006D4754">
        <w:rPr>
          <w:lang w:val="en-US"/>
        </w:rPr>
      </w:r>
      <w:r w:rsidR="006D4754">
        <w:rPr>
          <w:lang w:val="en-US"/>
        </w:rPr>
        <w:fldChar w:fldCharType="separate"/>
      </w:r>
      <w:r w:rsidRPr="00CB56EF">
        <w:rPr>
          <w:lang w:val="en-US"/>
        </w:rPr>
        <w:fldChar w:fldCharType="end"/>
      </w:r>
      <w:bookmarkEnd w:id="47"/>
      <w:r w:rsidR="00BE756F" w:rsidRPr="00CB56EF">
        <w:rPr>
          <w:lang w:val="en-US"/>
        </w:rPr>
        <w:t xml:space="preserve"> </w:t>
      </w:r>
      <w:r w:rsidR="00DC4B09" w:rsidRPr="00CB56EF">
        <w:rPr>
          <w:lang w:val="en-US"/>
        </w:rPr>
        <w:t>I recommend publishing the paper with major corrections stated in suggestions to the author.</w:t>
      </w:r>
    </w:p>
    <w:p w:rsidR="006C65AB" w:rsidRPr="00CB56EF" w:rsidRDefault="00B917D0">
      <w:pPr>
        <w:numPr>
          <w:ilvl w:val="0"/>
          <w:numId w:val="1"/>
        </w:numPr>
        <w:tabs>
          <w:tab w:val="clear" w:pos="720"/>
          <w:tab w:val="num" w:pos="0"/>
        </w:tabs>
        <w:ind w:left="360"/>
        <w:jc w:val="both"/>
        <w:rPr>
          <w:lang w:val="en-US"/>
        </w:rPr>
      </w:pPr>
      <w:r w:rsidRPr="00CB56EF">
        <w:rPr>
          <w:lang w:val="en-US"/>
        </w:rPr>
        <w:fldChar w:fldCharType="begin">
          <w:ffData>
            <w:name w:val="Check49"/>
            <w:enabled/>
            <w:calcOnExit w:val="0"/>
            <w:checkBox>
              <w:sizeAuto/>
              <w:default w:val="0"/>
            </w:checkBox>
          </w:ffData>
        </w:fldChar>
      </w:r>
      <w:bookmarkStart w:id="48" w:name="Check49"/>
      <w:r w:rsidR="00BE756F" w:rsidRPr="00CB56EF">
        <w:rPr>
          <w:lang w:val="en-US"/>
        </w:rPr>
        <w:instrText xml:space="preserve"> FORMCHECKBOX </w:instrText>
      </w:r>
      <w:r w:rsidR="006D4754">
        <w:rPr>
          <w:lang w:val="en-US"/>
        </w:rPr>
      </w:r>
      <w:r w:rsidR="006D4754">
        <w:rPr>
          <w:lang w:val="en-US"/>
        </w:rPr>
        <w:fldChar w:fldCharType="separate"/>
      </w:r>
      <w:r w:rsidRPr="00CB56EF">
        <w:rPr>
          <w:lang w:val="en-US"/>
        </w:rPr>
        <w:fldChar w:fldCharType="end"/>
      </w:r>
      <w:bookmarkEnd w:id="48"/>
      <w:r w:rsidR="00BE756F" w:rsidRPr="00CB56EF">
        <w:rPr>
          <w:lang w:val="en-US"/>
        </w:rPr>
        <w:t xml:space="preserve"> </w:t>
      </w:r>
      <w:r w:rsidR="00DC4B09" w:rsidRPr="00CB56EF">
        <w:rPr>
          <w:lang w:val="en-US"/>
        </w:rPr>
        <w:t>The paper is not suitable to be published</w:t>
      </w:r>
      <w:r w:rsidR="006C65AB" w:rsidRPr="00CB56EF">
        <w:rPr>
          <w:lang w:val="en-US"/>
        </w:rPr>
        <w:t>.</w:t>
      </w:r>
    </w:p>
    <w:p w:rsidR="006C65AB" w:rsidRPr="00CB56EF" w:rsidRDefault="006C65AB">
      <w:pPr>
        <w:jc w:val="both"/>
        <w:rPr>
          <w:lang w:val="en-US"/>
        </w:rPr>
      </w:pPr>
    </w:p>
    <w:p w:rsidR="006C65AB" w:rsidRPr="00CB56EF" w:rsidRDefault="00DC4B09">
      <w:pPr>
        <w:jc w:val="both"/>
        <w:rPr>
          <w:lang w:val="en-US"/>
        </w:rPr>
      </w:pPr>
      <w:r w:rsidRPr="00CB56EF">
        <w:rPr>
          <w:lang w:val="en-US"/>
        </w:rPr>
        <w:t>The paper should be categorized as</w:t>
      </w:r>
      <w:r w:rsidR="006C65AB" w:rsidRPr="00CB56EF">
        <w:rPr>
          <w:lang w:val="en-US"/>
        </w:rPr>
        <w:t xml:space="preserve">:  </w:t>
      </w:r>
      <w:r w:rsidR="006C65AB" w:rsidRPr="00CB56EF">
        <w:rPr>
          <w:lang w:val="en-US"/>
        </w:rPr>
        <w:tab/>
      </w:r>
    </w:p>
    <w:p w:rsidR="006C65AB" w:rsidRPr="00CB56EF" w:rsidRDefault="006C65AB">
      <w:pPr>
        <w:jc w:val="both"/>
        <w:rPr>
          <w:sz w:val="12"/>
          <w:lang w:val="en-US"/>
        </w:rPr>
      </w:pPr>
    </w:p>
    <w:tbl>
      <w:tblPr>
        <w:tblW w:w="0" w:type="auto"/>
        <w:tblInd w:w="1188" w:type="dxa"/>
        <w:tblLook w:val="0000" w:firstRow="0" w:lastRow="0" w:firstColumn="0" w:lastColumn="0" w:noHBand="0" w:noVBand="0"/>
      </w:tblPr>
      <w:tblGrid>
        <w:gridCol w:w="3692"/>
        <w:gridCol w:w="1189"/>
        <w:gridCol w:w="3001"/>
      </w:tblGrid>
      <w:tr w:rsidR="001D6D37" w:rsidRPr="00CB56EF">
        <w:tc>
          <w:tcPr>
            <w:tcW w:w="3780" w:type="dxa"/>
          </w:tcPr>
          <w:p w:rsidR="001D6D37" w:rsidRPr="00CB56EF" w:rsidRDefault="001D6D37">
            <w:pPr>
              <w:jc w:val="both"/>
              <w:rPr>
                <w:lang w:val="en-US"/>
              </w:rPr>
            </w:pPr>
            <w:r w:rsidRPr="00CB56EF">
              <w:rPr>
                <w:lang w:val="en-US"/>
              </w:rPr>
              <w:t>1</w:t>
            </w:r>
            <w:r w:rsidR="00BE756F" w:rsidRPr="00CB56EF">
              <w:rPr>
                <w:lang w:val="en-US"/>
              </w:rPr>
              <w:t xml:space="preserve"> </w:t>
            </w:r>
            <w:r w:rsidR="00B917D0" w:rsidRPr="00CB56EF">
              <w:rPr>
                <w:lang w:val="en-US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9" w:name="Check50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="00B917D0" w:rsidRPr="00CB56EF">
              <w:rPr>
                <w:lang w:val="en-US"/>
              </w:rPr>
              <w:fldChar w:fldCharType="end"/>
            </w:r>
            <w:bookmarkEnd w:id="49"/>
            <w:r w:rsidRPr="00CB56EF">
              <w:rPr>
                <w:lang w:val="en-US"/>
              </w:rPr>
              <w:t xml:space="preserve"> -  </w:t>
            </w:r>
            <w:r w:rsidR="00DC4B09" w:rsidRPr="00CB56EF">
              <w:rPr>
                <w:lang w:val="en-US"/>
              </w:rPr>
              <w:t>original scientific paper</w:t>
            </w:r>
          </w:p>
        </w:tc>
        <w:tc>
          <w:tcPr>
            <w:tcW w:w="1222" w:type="dxa"/>
          </w:tcPr>
          <w:p w:rsidR="001D6D37" w:rsidRPr="00CB56EF" w:rsidRDefault="001D6D37">
            <w:pPr>
              <w:jc w:val="both"/>
              <w:rPr>
                <w:lang w:val="en-US"/>
              </w:rPr>
            </w:pPr>
          </w:p>
        </w:tc>
        <w:tc>
          <w:tcPr>
            <w:tcW w:w="3096" w:type="dxa"/>
          </w:tcPr>
          <w:p w:rsidR="001D6D37" w:rsidRPr="00CB56EF" w:rsidRDefault="001D6D37" w:rsidP="007F79F8">
            <w:pPr>
              <w:jc w:val="both"/>
              <w:rPr>
                <w:lang w:val="en-US"/>
              </w:rPr>
            </w:pPr>
          </w:p>
        </w:tc>
      </w:tr>
      <w:tr w:rsidR="001D6D37" w:rsidRPr="00CB56EF">
        <w:tc>
          <w:tcPr>
            <w:tcW w:w="3780" w:type="dxa"/>
          </w:tcPr>
          <w:p w:rsidR="001D6D37" w:rsidRPr="00CB56EF" w:rsidRDefault="001D6D37">
            <w:pPr>
              <w:jc w:val="both"/>
              <w:rPr>
                <w:lang w:val="en-US"/>
              </w:rPr>
            </w:pPr>
          </w:p>
        </w:tc>
        <w:tc>
          <w:tcPr>
            <w:tcW w:w="1222" w:type="dxa"/>
          </w:tcPr>
          <w:p w:rsidR="001D6D37" w:rsidRPr="00CB56EF" w:rsidRDefault="001D6D37">
            <w:pPr>
              <w:jc w:val="both"/>
              <w:rPr>
                <w:lang w:val="en-US"/>
              </w:rPr>
            </w:pPr>
          </w:p>
        </w:tc>
        <w:tc>
          <w:tcPr>
            <w:tcW w:w="3096" w:type="dxa"/>
          </w:tcPr>
          <w:p w:rsidR="001D6D37" w:rsidRPr="00CB56EF" w:rsidRDefault="001D6D37">
            <w:pPr>
              <w:jc w:val="both"/>
              <w:rPr>
                <w:lang w:val="en-US"/>
              </w:rPr>
            </w:pPr>
          </w:p>
        </w:tc>
      </w:tr>
      <w:tr w:rsidR="001D6D37" w:rsidRPr="00CB56EF">
        <w:tc>
          <w:tcPr>
            <w:tcW w:w="3780" w:type="dxa"/>
          </w:tcPr>
          <w:p w:rsidR="001D6D37" w:rsidRPr="00CB56EF" w:rsidRDefault="001D6D37">
            <w:pPr>
              <w:jc w:val="both"/>
              <w:rPr>
                <w:lang w:val="en-US"/>
              </w:rPr>
            </w:pPr>
            <w:r w:rsidRPr="00CB56EF">
              <w:rPr>
                <w:lang w:val="en-US"/>
              </w:rPr>
              <w:t>2</w:t>
            </w:r>
            <w:bookmarkStart w:id="50" w:name="_GoBack"/>
            <w:bookmarkEnd w:id="50"/>
            <w:r w:rsidR="00BE756F" w:rsidRPr="00CB56EF">
              <w:rPr>
                <w:lang w:val="en-US"/>
              </w:rPr>
              <w:t xml:space="preserve"> </w:t>
            </w:r>
            <w:r w:rsidR="00B917D0" w:rsidRPr="00CB56EF">
              <w:rPr>
                <w:lang w:val="en-US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1" w:name="Check51"/>
            <w:r w:rsidR="00BE756F" w:rsidRPr="00CB56EF">
              <w:rPr>
                <w:lang w:val="en-US"/>
              </w:rPr>
              <w:instrText xml:space="preserve"> FORMCHECKBOX </w:instrText>
            </w:r>
            <w:r w:rsidR="006D4754">
              <w:rPr>
                <w:lang w:val="en-US"/>
              </w:rPr>
            </w:r>
            <w:r w:rsidR="006D4754">
              <w:rPr>
                <w:lang w:val="en-US"/>
              </w:rPr>
              <w:fldChar w:fldCharType="separate"/>
            </w:r>
            <w:r w:rsidR="00B917D0" w:rsidRPr="00CB56EF">
              <w:rPr>
                <w:lang w:val="en-US"/>
              </w:rPr>
              <w:fldChar w:fldCharType="end"/>
            </w:r>
            <w:bookmarkEnd w:id="51"/>
            <w:r w:rsidR="00BE756F" w:rsidRPr="00CB56EF">
              <w:rPr>
                <w:lang w:val="en-US"/>
              </w:rPr>
              <w:t xml:space="preserve"> </w:t>
            </w:r>
            <w:r w:rsidRPr="00CB56EF">
              <w:rPr>
                <w:lang w:val="en-US"/>
              </w:rPr>
              <w:t xml:space="preserve">-  </w:t>
            </w:r>
            <w:r w:rsidR="00DC4B09" w:rsidRPr="00CB56EF">
              <w:rPr>
                <w:lang w:val="en-US"/>
              </w:rPr>
              <w:t>review paper</w:t>
            </w:r>
          </w:p>
        </w:tc>
        <w:tc>
          <w:tcPr>
            <w:tcW w:w="1222" w:type="dxa"/>
          </w:tcPr>
          <w:p w:rsidR="001D6D37" w:rsidRPr="00CB56EF" w:rsidRDefault="001D6D37">
            <w:pPr>
              <w:jc w:val="both"/>
              <w:rPr>
                <w:lang w:val="en-US"/>
              </w:rPr>
            </w:pPr>
          </w:p>
        </w:tc>
        <w:tc>
          <w:tcPr>
            <w:tcW w:w="3096" w:type="dxa"/>
          </w:tcPr>
          <w:p w:rsidR="001D6D37" w:rsidRPr="00CB56EF" w:rsidRDefault="001D6D37">
            <w:pPr>
              <w:jc w:val="both"/>
              <w:rPr>
                <w:lang w:val="en-US"/>
              </w:rPr>
            </w:pPr>
          </w:p>
        </w:tc>
      </w:tr>
    </w:tbl>
    <w:p w:rsidR="006C65AB" w:rsidRPr="00CB56EF" w:rsidRDefault="006C65AB">
      <w:pPr>
        <w:jc w:val="both"/>
        <w:rPr>
          <w:lang w:val="en-US"/>
        </w:rPr>
      </w:pPr>
    </w:p>
    <w:p w:rsidR="00BE756F" w:rsidRPr="00CB56EF" w:rsidRDefault="00DC4B09">
      <w:pPr>
        <w:jc w:val="both"/>
        <w:rPr>
          <w:lang w:val="en-US"/>
        </w:rPr>
      </w:pPr>
      <w:bookmarkStart w:id="52" w:name="Text4"/>
      <w:r w:rsidRPr="00CB56EF">
        <w:rPr>
          <w:lang w:val="en-US"/>
        </w:rPr>
        <w:t xml:space="preserve">Other </w:t>
      </w:r>
      <w:r w:rsidR="001408FE" w:rsidRPr="00CB56EF">
        <w:rPr>
          <w:lang w:val="en-US"/>
        </w:rPr>
        <w:t>comments</w:t>
      </w:r>
      <w:r w:rsidRPr="00CB56EF">
        <w:rPr>
          <w:lang w:val="en-US"/>
        </w:rPr>
        <w:t xml:space="preserve"> to the editor:</w:t>
      </w:r>
      <w:r w:rsidR="00B917D0" w:rsidRPr="00CB56EF">
        <w:rPr>
          <w:lang w:val="en-US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="00BE756F" w:rsidRPr="00CB56EF">
        <w:rPr>
          <w:lang w:val="en-US"/>
        </w:rPr>
        <w:instrText xml:space="preserve"> FORMTEXT </w:instrText>
      </w:r>
      <w:r w:rsidR="00B917D0" w:rsidRPr="00CB56EF">
        <w:rPr>
          <w:lang w:val="en-US"/>
        </w:rPr>
      </w:r>
      <w:r w:rsidR="00B917D0" w:rsidRPr="00CB56EF">
        <w:rPr>
          <w:lang w:val="en-US"/>
        </w:rPr>
        <w:fldChar w:fldCharType="separate"/>
      </w:r>
      <w:r w:rsidR="00BE756F" w:rsidRPr="00CB56EF">
        <w:rPr>
          <w:noProof/>
          <w:lang w:val="en-US"/>
        </w:rPr>
        <w:t> </w:t>
      </w:r>
      <w:r w:rsidR="00BE756F" w:rsidRPr="00CB56EF">
        <w:rPr>
          <w:noProof/>
          <w:lang w:val="en-US"/>
        </w:rPr>
        <w:t> </w:t>
      </w:r>
      <w:r w:rsidR="00BE756F" w:rsidRPr="00CB56EF">
        <w:rPr>
          <w:noProof/>
          <w:lang w:val="en-US"/>
        </w:rPr>
        <w:t> </w:t>
      </w:r>
      <w:r w:rsidR="00BE756F" w:rsidRPr="00CB56EF">
        <w:rPr>
          <w:noProof/>
          <w:lang w:val="en-US"/>
        </w:rPr>
        <w:t> </w:t>
      </w:r>
      <w:r w:rsidR="00BE756F" w:rsidRPr="00CB56EF">
        <w:rPr>
          <w:noProof/>
          <w:lang w:val="en-US"/>
        </w:rPr>
        <w:t> </w:t>
      </w:r>
      <w:r w:rsidR="00B917D0" w:rsidRPr="00CB56EF">
        <w:rPr>
          <w:lang w:val="en-US"/>
        </w:rPr>
        <w:fldChar w:fldCharType="end"/>
      </w:r>
      <w:bookmarkEnd w:id="52"/>
    </w:p>
    <w:p w:rsidR="00BE756F" w:rsidRPr="00CB56EF" w:rsidRDefault="00BE756F">
      <w:pPr>
        <w:jc w:val="both"/>
        <w:rPr>
          <w:lang w:val="en-US"/>
        </w:rPr>
      </w:pPr>
    </w:p>
    <w:p w:rsidR="00BE756F" w:rsidRPr="00CB56EF" w:rsidRDefault="00BE756F">
      <w:pPr>
        <w:jc w:val="both"/>
        <w:rPr>
          <w:lang w:val="en-US"/>
        </w:rPr>
      </w:pPr>
    </w:p>
    <w:p w:rsidR="00BE756F" w:rsidRPr="00CB56EF" w:rsidRDefault="00BE756F">
      <w:pPr>
        <w:jc w:val="both"/>
        <w:rPr>
          <w:lang w:val="en-US"/>
        </w:rPr>
      </w:pPr>
    </w:p>
    <w:p w:rsidR="006C65AB" w:rsidRDefault="00F2034E">
      <w:pPr>
        <w:jc w:val="both"/>
        <w:rPr>
          <w:lang w:val="en-US"/>
        </w:rPr>
      </w:pPr>
      <w:r>
        <w:rPr>
          <w:lang w:val="en-US"/>
        </w:rPr>
        <w:t>Please, send</w:t>
      </w:r>
      <w:r w:rsidR="00DC4B09" w:rsidRPr="00CB56EF">
        <w:rPr>
          <w:lang w:val="en-US"/>
        </w:rPr>
        <w:t xml:space="preserve"> your </w:t>
      </w:r>
      <w:r w:rsidR="00264E48" w:rsidRPr="00CB56EF">
        <w:rPr>
          <w:lang w:val="en-US"/>
        </w:rPr>
        <w:t>review report</w:t>
      </w:r>
      <w:r w:rsidR="00DC4B09" w:rsidRPr="00CB56EF">
        <w:rPr>
          <w:lang w:val="en-US"/>
        </w:rPr>
        <w:t xml:space="preserve"> to</w:t>
      </w:r>
      <w:r w:rsidR="00BE756F" w:rsidRPr="00CB56EF">
        <w:rPr>
          <w:lang w:val="en-US"/>
        </w:rPr>
        <w:t xml:space="preserve"> </w:t>
      </w:r>
      <w:hyperlink r:id="rId8" w:history="1">
        <w:r w:rsidR="0008758D" w:rsidRPr="00252380">
          <w:rPr>
            <w:rStyle w:val="Hiperpovezava"/>
            <w:lang w:val="en-US"/>
          </w:rPr>
          <w:t>nase.gospodarstvo@um.si</w:t>
        </w:r>
      </w:hyperlink>
      <w:r w:rsidR="008D7EBE" w:rsidRPr="00CB56EF">
        <w:rPr>
          <w:lang w:val="en-US"/>
        </w:rPr>
        <w:t>.</w:t>
      </w:r>
    </w:p>
    <w:p w:rsidR="0008758D" w:rsidRPr="0008758D" w:rsidRDefault="0008758D">
      <w:pPr>
        <w:jc w:val="both"/>
      </w:pPr>
    </w:p>
    <w:p w:rsidR="00BE756F" w:rsidRDefault="00BE756F">
      <w:pPr>
        <w:jc w:val="both"/>
        <w:rPr>
          <w:lang w:val="en-US"/>
        </w:rPr>
      </w:pPr>
    </w:p>
    <w:p w:rsidR="0008758D" w:rsidRDefault="0008758D">
      <w:pPr>
        <w:jc w:val="both"/>
        <w:rPr>
          <w:lang w:val="en-US"/>
        </w:rPr>
      </w:pPr>
    </w:p>
    <w:p w:rsidR="0008758D" w:rsidRPr="00CB56EF" w:rsidRDefault="0008758D">
      <w:pPr>
        <w:jc w:val="both"/>
        <w:rPr>
          <w:lang w:val="en-US"/>
        </w:rPr>
      </w:pPr>
    </w:p>
    <w:p w:rsidR="00264E48" w:rsidRPr="00CB56EF" w:rsidRDefault="00DC4B09">
      <w:pPr>
        <w:jc w:val="both"/>
        <w:rPr>
          <w:lang w:val="en-US"/>
        </w:rPr>
      </w:pPr>
      <w:r w:rsidRPr="00CB56EF">
        <w:rPr>
          <w:lang w:val="en-US"/>
        </w:rPr>
        <w:lastRenderedPageBreak/>
        <w:t>Sign</w:t>
      </w:r>
      <w:r w:rsidR="008D7EBE" w:rsidRPr="00CB56EF">
        <w:rPr>
          <w:lang w:val="en-US"/>
        </w:rPr>
        <w:t>a</w:t>
      </w:r>
      <w:r w:rsidRPr="00CB56EF">
        <w:rPr>
          <w:lang w:val="en-US"/>
        </w:rPr>
        <w:t>ture</w:t>
      </w:r>
      <w:r w:rsidR="006C65AB" w:rsidRPr="00CB56EF">
        <w:rPr>
          <w:lang w:val="en-US"/>
        </w:rPr>
        <w:t xml:space="preserve">: _______________________________            </w:t>
      </w:r>
      <w:r w:rsidRPr="00CB56EF">
        <w:rPr>
          <w:lang w:val="en-US"/>
        </w:rPr>
        <w:t>Date</w:t>
      </w:r>
      <w:r w:rsidR="006C65AB" w:rsidRPr="00CB56EF">
        <w:rPr>
          <w:lang w:val="en-US"/>
        </w:rPr>
        <w:t>:</w:t>
      </w:r>
      <w:r w:rsidR="00B917D0" w:rsidRPr="00CB56EF">
        <w:rPr>
          <w:lang w:val="en-US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53" w:name="Text5"/>
      <w:r w:rsidR="00BE756F" w:rsidRPr="00CB56EF">
        <w:rPr>
          <w:lang w:val="en-US"/>
        </w:rPr>
        <w:instrText xml:space="preserve"> FORMTEXT </w:instrText>
      </w:r>
      <w:r w:rsidR="00B917D0" w:rsidRPr="00CB56EF">
        <w:rPr>
          <w:lang w:val="en-US"/>
        </w:rPr>
      </w:r>
      <w:r w:rsidR="00B917D0" w:rsidRPr="00CB56EF">
        <w:rPr>
          <w:lang w:val="en-US"/>
        </w:rPr>
        <w:fldChar w:fldCharType="separate"/>
      </w:r>
      <w:r w:rsidR="00BE756F" w:rsidRPr="00CB56EF">
        <w:rPr>
          <w:noProof/>
          <w:lang w:val="en-US"/>
        </w:rPr>
        <w:t> </w:t>
      </w:r>
      <w:r w:rsidR="00BE756F" w:rsidRPr="00CB56EF">
        <w:rPr>
          <w:noProof/>
          <w:lang w:val="en-US"/>
        </w:rPr>
        <w:t> </w:t>
      </w:r>
      <w:r w:rsidR="00BE756F" w:rsidRPr="00CB56EF">
        <w:rPr>
          <w:noProof/>
          <w:lang w:val="en-US"/>
        </w:rPr>
        <w:t> </w:t>
      </w:r>
      <w:r w:rsidR="00BE756F" w:rsidRPr="00CB56EF">
        <w:rPr>
          <w:noProof/>
          <w:lang w:val="en-US"/>
        </w:rPr>
        <w:t> </w:t>
      </w:r>
      <w:r w:rsidR="00BE756F" w:rsidRPr="00CB56EF">
        <w:rPr>
          <w:noProof/>
          <w:lang w:val="en-US"/>
        </w:rPr>
        <w:t> </w:t>
      </w:r>
      <w:r w:rsidR="00B917D0" w:rsidRPr="00CB56EF">
        <w:rPr>
          <w:lang w:val="en-US"/>
        </w:rPr>
        <w:fldChar w:fldCharType="end"/>
      </w:r>
      <w:bookmarkEnd w:id="53"/>
    </w:p>
    <w:p w:rsidR="006C65AB" w:rsidRPr="00CB56EF" w:rsidRDefault="00264E48">
      <w:pPr>
        <w:jc w:val="both"/>
        <w:rPr>
          <w:lang w:val="en-US"/>
        </w:rPr>
      </w:pPr>
      <w:r w:rsidRPr="00CB56EF">
        <w:rPr>
          <w:lang w:val="en-US"/>
        </w:rPr>
        <w:br w:type="page"/>
      </w:r>
      <w:r w:rsidR="001408FE" w:rsidRPr="00CB56EF">
        <w:rPr>
          <w:lang w:val="en-US"/>
        </w:rPr>
        <w:t>Comments</w:t>
      </w:r>
      <w:r w:rsidRPr="00CB56EF">
        <w:rPr>
          <w:lang w:val="en-US"/>
        </w:rPr>
        <w:t xml:space="preserve"> to the author:</w:t>
      </w:r>
    </w:p>
    <w:p w:rsidR="00264E48" w:rsidRPr="00CB56EF" w:rsidRDefault="00B917D0">
      <w:pPr>
        <w:jc w:val="both"/>
        <w:rPr>
          <w:lang w:val="en-US"/>
        </w:rPr>
      </w:pPr>
      <w:r w:rsidRPr="00CB56EF">
        <w:rPr>
          <w:lang w:val="en-US"/>
        </w:rPr>
        <w:fldChar w:fldCharType="begin">
          <w:ffData>
            <w:name w:val="Besedilo1"/>
            <w:enabled/>
            <w:calcOnExit w:val="0"/>
            <w:textInput/>
          </w:ffData>
        </w:fldChar>
      </w:r>
      <w:bookmarkStart w:id="54" w:name="Besedilo1"/>
      <w:r w:rsidR="00264E48" w:rsidRPr="00CB56EF">
        <w:rPr>
          <w:lang w:val="en-US"/>
        </w:rPr>
        <w:instrText xml:space="preserve"> FORMTEXT </w:instrText>
      </w:r>
      <w:r w:rsidRPr="00CB56EF">
        <w:rPr>
          <w:lang w:val="en-US"/>
        </w:rPr>
      </w:r>
      <w:r w:rsidRPr="00CB56EF">
        <w:rPr>
          <w:lang w:val="en-US"/>
        </w:rPr>
        <w:fldChar w:fldCharType="separate"/>
      </w:r>
      <w:r w:rsidR="00264E48" w:rsidRPr="00CB56EF">
        <w:rPr>
          <w:noProof/>
          <w:lang w:val="en-US"/>
        </w:rPr>
        <w:t> </w:t>
      </w:r>
      <w:r w:rsidR="00264E48" w:rsidRPr="00CB56EF">
        <w:rPr>
          <w:noProof/>
          <w:lang w:val="en-US"/>
        </w:rPr>
        <w:t> </w:t>
      </w:r>
      <w:r w:rsidR="00264E48" w:rsidRPr="00CB56EF">
        <w:rPr>
          <w:noProof/>
          <w:lang w:val="en-US"/>
        </w:rPr>
        <w:t> </w:t>
      </w:r>
      <w:r w:rsidR="00264E48" w:rsidRPr="00CB56EF">
        <w:rPr>
          <w:noProof/>
          <w:lang w:val="en-US"/>
        </w:rPr>
        <w:t> </w:t>
      </w:r>
      <w:r w:rsidR="00264E48" w:rsidRPr="00CB56EF">
        <w:rPr>
          <w:noProof/>
          <w:lang w:val="en-US"/>
        </w:rPr>
        <w:t> </w:t>
      </w:r>
      <w:r w:rsidRPr="00CB56EF">
        <w:rPr>
          <w:lang w:val="en-US"/>
        </w:rPr>
        <w:fldChar w:fldCharType="end"/>
      </w:r>
      <w:bookmarkEnd w:id="54"/>
    </w:p>
    <w:sectPr w:rsidR="00264E48" w:rsidRPr="00CB56EF" w:rsidSect="0020499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4754" w:rsidRDefault="006D4754" w:rsidP="00B47D01">
      <w:r>
        <w:separator/>
      </w:r>
    </w:p>
  </w:endnote>
  <w:endnote w:type="continuationSeparator" w:id="0">
    <w:p w:rsidR="006D4754" w:rsidRDefault="006D4754" w:rsidP="00B47D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ronos Pro">
    <w:altName w:val="Times New Roman"/>
    <w:panose1 w:val="00000000000000000000"/>
    <w:charset w:val="00"/>
    <w:family w:val="swiss"/>
    <w:notTrueType/>
    <w:pitch w:val="variable"/>
    <w:sig w:usb0="00000007" w:usb1="00000001" w:usb2="00000000" w:usb3="00000000" w:csb0="00000093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7D01" w:rsidRDefault="00B47D01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7D01" w:rsidRDefault="00B47D01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7D01" w:rsidRDefault="00B47D01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4754" w:rsidRDefault="006D4754" w:rsidP="00B47D01">
      <w:r>
        <w:separator/>
      </w:r>
    </w:p>
  </w:footnote>
  <w:footnote w:type="continuationSeparator" w:id="0">
    <w:p w:rsidR="006D4754" w:rsidRDefault="006D4754" w:rsidP="00B47D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7D01" w:rsidRDefault="00B47D01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7D01" w:rsidRDefault="00B47D01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7D01" w:rsidRDefault="00B47D01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FD3247"/>
    <w:multiLevelType w:val="hybridMultilevel"/>
    <w:tmpl w:val="92125E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TA1NDWxMLQ0NDFR0lEKTi0uzszPAykwqgUADfdC3SwAAAA="/>
  </w:docVars>
  <w:rsids>
    <w:rsidRoot w:val="001D6D37"/>
    <w:rsid w:val="00001DB8"/>
    <w:rsid w:val="00007637"/>
    <w:rsid w:val="00013345"/>
    <w:rsid w:val="00025D92"/>
    <w:rsid w:val="00033342"/>
    <w:rsid w:val="000375C0"/>
    <w:rsid w:val="00040D8B"/>
    <w:rsid w:val="00057B7A"/>
    <w:rsid w:val="0006279C"/>
    <w:rsid w:val="0006689D"/>
    <w:rsid w:val="000731AA"/>
    <w:rsid w:val="00080A16"/>
    <w:rsid w:val="0008260F"/>
    <w:rsid w:val="0008758D"/>
    <w:rsid w:val="00087F34"/>
    <w:rsid w:val="000904B6"/>
    <w:rsid w:val="000908A3"/>
    <w:rsid w:val="00092F9E"/>
    <w:rsid w:val="000968D1"/>
    <w:rsid w:val="000A37AB"/>
    <w:rsid w:val="000C5816"/>
    <w:rsid w:val="000E10F6"/>
    <w:rsid w:val="000E2723"/>
    <w:rsid w:val="000E5B33"/>
    <w:rsid w:val="000E64C9"/>
    <w:rsid w:val="000F3F4C"/>
    <w:rsid w:val="000F4DDB"/>
    <w:rsid w:val="000F5E36"/>
    <w:rsid w:val="000F7B6B"/>
    <w:rsid w:val="001007D6"/>
    <w:rsid w:val="00105AAA"/>
    <w:rsid w:val="00110CF3"/>
    <w:rsid w:val="00112F47"/>
    <w:rsid w:val="001310CF"/>
    <w:rsid w:val="00135BF6"/>
    <w:rsid w:val="00140344"/>
    <w:rsid w:val="001408FE"/>
    <w:rsid w:val="001565BB"/>
    <w:rsid w:val="0016205E"/>
    <w:rsid w:val="0016366B"/>
    <w:rsid w:val="00172DE1"/>
    <w:rsid w:val="00177C65"/>
    <w:rsid w:val="00177F06"/>
    <w:rsid w:val="0019535F"/>
    <w:rsid w:val="001A146B"/>
    <w:rsid w:val="001D6D37"/>
    <w:rsid w:val="001D7DD5"/>
    <w:rsid w:val="001E449B"/>
    <w:rsid w:val="001E62F7"/>
    <w:rsid w:val="00200EC3"/>
    <w:rsid w:val="00204998"/>
    <w:rsid w:val="00225C01"/>
    <w:rsid w:val="00226DB1"/>
    <w:rsid w:val="00232B2A"/>
    <w:rsid w:val="002342F4"/>
    <w:rsid w:val="00234551"/>
    <w:rsid w:val="00256BF0"/>
    <w:rsid w:val="00262EB4"/>
    <w:rsid w:val="00264E48"/>
    <w:rsid w:val="00280746"/>
    <w:rsid w:val="002818D7"/>
    <w:rsid w:val="00294AB5"/>
    <w:rsid w:val="002A6542"/>
    <w:rsid w:val="002A7C36"/>
    <w:rsid w:val="002B667F"/>
    <w:rsid w:val="002C1F55"/>
    <w:rsid w:val="002C4214"/>
    <w:rsid w:val="002C6365"/>
    <w:rsid w:val="002D1AEF"/>
    <w:rsid w:val="002F122A"/>
    <w:rsid w:val="002F1461"/>
    <w:rsid w:val="002F32E6"/>
    <w:rsid w:val="002F5BAE"/>
    <w:rsid w:val="0030184F"/>
    <w:rsid w:val="00310D45"/>
    <w:rsid w:val="00313B13"/>
    <w:rsid w:val="003208A7"/>
    <w:rsid w:val="00327B3A"/>
    <w:rsid w:val="0033273B"/>
    <w:rsid w:val="00334A91"/>
    <w:rsid w:val="00335398"/>
    <w:rsid w:val="0033557D"/>
    <w:rsid w:val="00335A61"/>
    <w:rsid w:val="003462E9"/>
    <w:rsid w:val="0036063C"/>
    <w:rsid w:val="00363073"/>
    <w:rsid w:val="00372199"/>
    <w:rsid w:val="00375D90"/>
    <w:rsid w:val="00375EDE"/>
    <w:rsid w:val="00381496"/>
    <w:rsid w:val="0039195D"/>
    <w:rsid w:val="00394DD0"/>
    <w:rsid w:val="00395149"/>
    <w:rsid w:val="003A2458"/>
    <w:rsid w:val="003A5DF2"/>
    <w:rsid w:val="003A74EE"/>
    <w:rsid w:val="003D45DF"/>
    <w:rsid w:val="003D78B6"/>
    <w:rsid w:val="003E5E4A"/>
    <w:rsid w:val="00444D27"/>
    <w:rsid w:val="0045473E"/>
    <w:rsid w:val="00460589"/>
    <w:rsid w:val="004656E5"/>
    <w:rsid w:val="004661D4"/>
    <w:rsid w:val="0046769B"/>
    <w:rsid w:val="00476637"/>
    <w:rsid w:val="00483AAB"/>
    <w:rsid w:val="004842B6"/>
    <w:rsid w:val="00490C51"/>
    <w:rsid w:val="00493B8C"/>
    <w:rsid w:val="004A41DF"/>
    <w:rsid w:val="004B6C8C"/>
    <w:rsid w:val="004C1310"/>
    <w:rsid w:val="004D0627"/>
    <w:rsid w:val="004D1522"/>
    <w:rsid w:val="004D2267"/>
    <w:rsid w:val="004E3DF7"/>
    <w:rsid w:val="004E637C"/>
    <w:rsid w:val="004F58CA"/>
    <w:rsid w:val="00500C73"/>
    <w:rsid w:val="00504B89"/>
    <w:rsid w:val="00507785"/>
    <w:rsid w:val="00510ED3"/>
    <w:rsid w:val="00512798"/>
    <w:rsid w:val="00525B8B"/>
    <w:rsid w:val="005452FC"/>
    <w:rsid w:val="00551184"/>
    <w:rsid w:val="0055299D"/>
    <w:rsid w:val="00553DF0"/>
    <w:rsid w:val="00560EFD"/>
    <w:rsid w:val="00563723"/>
    <w:rsid w:val="005654F3"/>
    <w:rsid w:val="005675B9"/>
    <w:rsid w:val="005761FB"/>
    <w:rsid w:val="00593B95"/>
    <w:rsid w:val="00593C46"/>
    <w:rsid w:val="00594FDD"/>
    <w:rsid w:val="00595FDE"/>
    <w:rsid w:val="005A782B"/>
    <w:rsid w:val="005B1ED8"/>
    <w:rsid w:val="005B3E53"/>
    <w:rsid w:val="005B71BE"/>
    <w:rsid w:val="005C555B"/>
    <w:rsid w:val="005C6D22"/>
    <w:rsid w:val="005D0962"/>
    <w:rsid w:val="005D319B"/>
    <w:rsid w:val="005F56C3"/>
    <w:rsid w:val="00621D18"/>
    <w:rsid w:val="00627BEE"/>
    <w:rsid w:val="00637B6D"/>
    <w:rsid w:val="0064586B"/>
    <w:rsid w:val="006537C5"/>
    <w:rsid w:val="00654276"/>
    <w:rsid w:val="006555DD"/>
    <w:rsid w:val="00660C4A"/>
    <w:rsid w:val="00665EF5"/>
    <w:rsid w:val="00672A5A"/>
    <w:rsid w:val="00672B9C"/>
    <w:rsid w:val="00682CFC"/>
    <w:rsid w:val="006A2F8B"/>
    <w:rsid w:val="006A5D6A"/>
    <w:rsid w:val="006A7BF8"/>
    <w:rsid w:val="006B6703"/>
    <w:rsid w:val="006C372B"/>
    <w:rsid w:val="006C651B"/>
    <w:rsid w:val="006C65AB"/>
    <w:rsid w:val="006D05C6"/>
    <w:rsid w:val="006D0F1B"/>
    <w:rsid w:val="006D3B6A"/>
    <w:rsid w:val="006D4754"/>
    <w:rsid w:val="006D537A"/>
    <w:rsid w:val="006E135A"/>
    <w:rsid w:val="006E1AD5"/>
    <w:rsid w:val="006F5706"/>
    <w:rsid w:val="007126C7"/>
    <w:rsid w:val="0071379C"/>
    <w:rsid w:val="0072622A"/>
    <w:rsid w:val="00732D5E"/>
    <w:rsid w:val="00734212"/>
    <w:rsid w:val="00737E34"/>
    <w:rsid w:val="00740D45"/>
    <w:rsid w:val="00747F31"/>
    <w:rsid w:val="00752C03"/>
    <w:rsid w:val="007548A3"/>
    <w:rsid w:val="0076541F"/>
    <w:rsid w:val="00766ADE"/>
    <w:rsid w:val="0078373F"/>
    <w:rsid w:val="007924B1"/>
    <w:rsid w:val="007A3556"/>
    <w:rsid w:val="007B2E99"/>
    <w:rsid w:val="007C3467"/>
    <w:rsid w:val="007E3F3B"/>
    <w:rsid w:val="007E6BF5"/>
    <w:rsid w:val="007F6198"/>
    <w:rsid w:val="007F79F8"/>
    <w:rsid w:val="0081364F"/>
    <w:rsid w:val="008147B2"/>
    <w:rsid w:val="00835BC0"/>
    <w:rsid w:val="00837D57"/>
    <w:rsid w:val="00842D79"/>
    <w:rsid w:val="00844307"/>
    <w:rsid w:val="00850976"/>
    <w:rsid w:val="00853230"/>
    <w:rsid w:val="00853C58"/>
    <w:rsid w:val="00861555"/>
    <w:rsid w:val="00862D68"/>
    <w:rsid w:val="00874438"/>
    <w:rsid w:val="00876FC0"/>
    <w:rsid w:val="008913D4"/>
    <w:rsid w:val="00894336"/>
    <w:rsid w:val="008A2E5E"/>
    <w:rsid w:val="008A4E20"/>
    <w:rsid w:val="008B0DAA"/>
    <w:rsid w:val="008B74D4"/>
    <w:rsid w:val="008D44C6"/>
    <w:rsid w:val="008D7EBE"/>
    <w:rsid w:val="008E39E5"/>
    <w:rsid w:val="008E6BE4"/>
    <w:rsid w:val="008F0B77"/>
    <w:rsid w:val="0091589F"/>
    <w:rsid w:val="009164E5"/>
    <w:rsid w:val="00916989"/>
    <w:rsid w:val="00927370"/>
    <w:rsid w:val="00937D0E"/>
    <w:rsid w:val="0094207E"/>
    <w:rsid w:val="009423FB"/>
    <w:rsid w:val="00970BE6"/>
    <w:rsid w:val="00985866"/>
    <w:rsid w:val="00995F95"/>
    <w:rsid w:val="0099707B"/>
    <w:rsid w:val="009A1803"/>
    <w:rsid w:val="009A7F16"/>
    <w:rsid w:val="009E327C"/>
    <w:rsid w:val="009F06F0"/>
    <w:rsid w:val="00A016B8"/>
    <w:rsid w:val="00A01C16"/>
    <w:rsid w:val="00A040C4"/>
    <w:rsid w:val="00A16006"/>
    <w:rsid w:val="00A269F1"/>
    <w:rsid w:val="00A33044"/>
    <w:rsid w:val="00A36835"/>
    <w:rsid w:val="00A37FE4"/>
    <w:rsid w:val="00A4175B"/>
    <w:rsid w:val="00A5181F"/>
    <w:rsid w:val="00A51B04"/>
    <w:rsid w:val="00A53A91"/>
    <w:rsid w:val="00A54424"/>
    <w:rsid w:val="00A54B5C"/>
    <w:rsid w:val="00A623CB"/>
    <w:rsid w:val="00A7073D"/>
    <w:rsid w:val="00A72D98"/>
    <w:rsid w:val="00A86F5E"/>
    <w:rsid w:val="00A9661C"/>
    <w:rsid w:val="00AA1969"/>
    <w:rsid w:val="00AA23A4"/>
    <w:rsid w:val="00AA2E5D"/>
    <w:rsid w:val="00AB1229"/>
    <w:rsid w:val="00AB550F"/>
    <w:rsid w:val="00AC01E4"/>
    <w:rsid w:val="00AC172E"/>
    <w:rsid w:val="00AC3442"/>
    <w:rsid w:val="00AD66E7"/>
    <w:rsid w:val="00AD7465"/>
    <w:rsid w:val="00AE0AAC"/>
    <w:rsid w:val="00AF28C7"/>
    <w:rsid w:val="00AF3AFB"/>
    <w:rsid w:val="00B01092"/>
    <w:rsid w:val="00B05C53"/>
    <w:rsid w:val="00B13E72"/>
    <w:rsid w:val="00B205D9"/>
    <w:rsid w:val="00B24C9A"/>
    <w:rsid w:val="00B2585A"/>
    <w:rsid w:val="00B426CF"/>
    <w:rsid w:val="00B47D01"/>
    <w:rsid w:val="00B57D2A"/>
    <w:rsid w:val="00B60599"/>
    <w:rsid w:val="00B66B32"/>
    <w:rsid w:val="00B72C90"/>
    <w:rsid w:val="00B73E25"/>
    <w:rsid w:val="00B7519C"/>
    <w:rsid w:val="00B76414"/>
    <w:rsid w:val="00B80FC4"/>
    <w:rsid w:val="00B85679"/>
    <w:rsid w:val="00B917D0"/>
    <w:rsid w:val="00B92F22"/>
    <w:rsid w:val="00BA14F5"/>
    <w:rsid w:val="00BB5E89"/>
    <w:rsid w:val="00BB753C"/>
    <w:rsid w:val="00BE188C"/>
    <w:rsid w:val="00BE53E7"/>
    <w:rsid w:val="00BE64A3"/>
    <w:rsid w:val="00BE756F"/>
    <w:rsid w:val="00BF7A86"/>
    <w:rsid w:val="00C232AD"/>
    <w:rsid w:val="00C3228B"/>
    <w:rsid w:val="00C3641F"/>
    <w:rsid w:val="00C57CFD"/>
    <w:rsid w:val="00C6096B"/>
    <w:rsid w:val="00C65EB1"/>
    <w:rsid w:val="00C7241F"/>
    <w:rsid w:val="00C76C90"/>
    <w:rsid w:val="00C92F40"/>
    <w:rsid w:val="00C954E0"/>
    <w:rsid w:val="00CA7BF3"/>
    <w:rsid w:val="00CB0957"/>
    <w:rsid w:val="00CB56EF"/>
    <w:rsid w:val="00CB71CF"/>
    <w:rsid w:val="00CC1112"/>
    <w:rsid w:val="00CC4578"/>
    <w:rsid w:val="00CC4CB1"/>
    <w:rsid w:val="00CE1CD6"/>
    <w:rsid w:val="00CE6F0D"/>
    <w:rsid w:val="00CF09B7"/>
    <w:rsid w:val="00D01075"/>
    <w:rsid w:val="00D05599"/>
    <w:rsid w:val="00D05906"/>
    <w:rsid w:val="00D1181E"/>
    <w:rsid w:val="00D11DDB"/>
    <w:rsid w:val="00D123EF"/>
    <w:rsid w:val="00D22D58"/>
    <w:rsid w:val="00D37EE7"/>
    <w:rsid w:val="00D406EB"/>
    <w:rsid w:val="00D41878"/>
    <w:rsid w:val="00D44A7A"/>
    <w:rsid w:val="00D45FB3"/>
    <w:rsid w:val="00D7636D"/>
    <w:rsid w:val="00D93A71"/>
    <w:rsid w:val="00DA0D52"/>
    <w:rsid w:val="00DA123D"/>
    <w:rsid w:val="00DC190E"/>
    <w:rsid w:val="00DC39D6"/>
    <w:rsid w:val="00DC3C5C"/>
    <w:rsid w:val="00DC4B09"/>
    <w:rsid w:val="00DE4FD2"/>
    <w:rsid w:val="00DF526B"/>
    <w:rsid w:val="00E00A10"/>
    <w:rsid w:val="00E02D8A"/>
    <w:rsid w:val="00E04203"/>
    <w:rsid w:val="00E100AA"/>
    <w:rsid w:val="00E11EBE"/>
    <w:rsid w:val="00E16867"/>
    <w:rsid w:val="00E21458"/>
    <w:rsid w:val="00E26676"/>
    <w:rsid w:val="00E27036"/>
    <w:rsid w:val="00E3747E"/>
    <w:rsid w:val="00E41045"/>
    <w:rsid w:val="00E44F8A"/>
    <w:rsid w:val="00E5528D"/>
    <w:rsid w:val="00E568A8"/>
    <w:rsid w:val="00E664EF"/>
    <w:rsid w:val="00E668F4"/>
    <w:rsid w:val="00E7254B"/>
    <w:rsid w:val="00E72E82"/>
    <w:rsid w:val="00E85672"/>
    <w:rsid w:val="00EA6BCE"/>
    <w:rsid w:val="00EB1CBD"/>
    <w:rsid w:val="00EC4196"/>
    <w:rsid w:val="00ED71CB"/>
    <w:rsid w:val="00EE4B4D"/>
    <w:rsid w:val="00EE7FEE"/>
    <w:rsid w:val="00EF06B9"/>
    <w:rsid w:val="00EF2322"/>
    <w:rsid w:val="00EF36D9"/>
    <w:rsid w:val="00F116EE"/>
    <w:rsid w:val="00F17624"/>
    <w:rsid w:val="00F2034E"/>
    <w:rsid w:val="00F3203A"/>
    <w:rsid w:val="00F436AB"/>
    <w:rsid w:val="00F44537"/>
    <w:rsid w:val="00F45BD3"/>
    <w:rsid w:val="00F5097C"/>
    <w:rsid w:val="00F60BE0"/>
    <w:rsid w:val="00F654F8"/>
    <w:rsid w:val="00F802C1"/>
    <w:rsid w:val="00F833E6"/>
    <w:rsid w:val="00F86DFD"/>
    <w:rsid w:val="00F871F5"/>
    <w:rsid w:val="00F9099D"/>
    <w:rsid w:val="00FA335F"/>
    <w:rsid w:val="00FA3E8E"/>
    <w:rsid w:val="00FA451F"/>
    <w:rsid w:val="00FA5346"/>
    <w:rsid w:val="00FA6F0B"/>
    <w:rsid w:val="00FB4919"/>
    <w:rsid w:val="00FC1E9D"/>
    <w:rsid w:val="00FD1B80"/>
    <w:rsid w:val="00FD31FB"/>
    <w:rsid w:val="00FD3C34"/>
    <w:rsid w:val="00FE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8E0DD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avaden">
    <w:name w:val="Normal"/>
    <w:qFormat/>
    <w:rsid w:val="00204998"/>
    <w:rPr>
      <w:bCs/>
      <w:sz w:val="24"/>
      <w:lang w:eastAsia="en-US"/>
    </w:rPr>
  </w:style>
  <w:style w:type="paragraph" w:styleId="Naslov1">
    <w:name w:val="heading 1"/>
    <w:basedOn w:val="Navaden"/>
    <w:next w:val="Navaden"/>
    <w:qFormat/>
    <w:rsid w:val="00204998"/>
    <w:pPr>
      <w:keepNext/>
      <w:jc w:val="center"/>
      <w:outlineLvl w:val="0"/>
    </w:pPr>
    <w:rPr>
      <w:b/>
      <w:bCs w:val="0"/>
      <w:sz w:val="2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esedilooblaka">
    <w:name w:val="Balloon Text"/>
    <w:basedOn w:val="Navaden"/>
    <w:semiHidden/>
    <w:rsid w:val="006C65AB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BE756F"/>
    <w:rPr>
      <w:color w:val="0000FF"/>
      <w:u w:val="single"/>
    </w:rPr>
  </w:style>
  <w:style w:type="paragraph" w:styleId="Glava">
    <w:name w:val="header"/>
    <w:basedOn w:val="Navaden"/>
    <w:link w:val="GlavaZnak"/>
    <w:unhideWhenUsed/>
    <w:rsid w:val="00B47D01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rsid w:val="00B47D01"/>
    <w:rPr>
      <w:bCs/>
      <w:sz w:val="24"/>
      <w:lang w:eastAsia="en-US"/>
    </w:rPr>
  </w:style>
  <w:style w:type="paragraph" w:styleId="Noga">
    <w:name w:val="footer"/>
    <w:basedOn w:val="Navaden"/>
    <w:link w:val="NogaZnak"/>
    <w:unhideWhenUsed/>
    <w:rsid w:val="00B47D01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rsid w:val="00B47D01"/>
    <w:rPr>
      <w:bCs/>
      <w:sz w:val="24"/>
      <w:lang w:eastAsia="en-US"/>
    </w:rPr>
  </w:style>
  <w:style w:type="character" w:styleId="Krepko">
    <w:name w:val="Strong"/>
    <w:basedOn w:val="Privzetapisavaodstavka"/>
    <w:uiPriority w:val="22"/>
    <w:qFormat/>
    <w:rsid w:val="00105AAA"/>
    <w:rPr>
      <w:b/>
      <w:bCs/>
    </w:rPr>
  </w:style>
  <w:style w:type="paragraph" w:customStyle="1" w:styleId="Keywords">
    <w:name w:val="Keywords"/>
    <w:basedOn w:val="Navaden"/>
    <w:next w:val="Navaden"/>
    <w:rsid w:val="00335398"/>
    <w:rPr>
      <w:rFonts w:ascii="Arial" w:hAnsi="Arial"/>
      <w:bCs w:val="0"/>
      <w:i/>
      <w:sz w:val="20"/>
      <w:lang w:val="en-US"/>
    </w:rPr>
  </w:style>
  <w:style w:type="paragraph" w:customStyle="1" w:styleId="Autori">
    <w:name w:val="Autori"/>
    <w:basedOn w:val="Brezrazmikov"/>
    <w:uiPriority w:val="99"/>
    <w:rsid w:val="00B05C53"/>
    <w:pPr>
      <w:autoSpaceDE w:val="0"/>
      <w:autoSpaceDN w:val="0"/>
      <w:adjustRightInd w:val="0"/>
      <w:spacing w:line="161" w:lineRule="atLeast"/>
      <w:jc w:val="both"/>
    </w:pPr>
    <w:rPr>
      <w:rFonts w:ascii="Cronos Pro" w:eastAsia="Calibri" w:hAnsi="Cronos Pro" w:cs="Cronos Pro"/>
      <w:bCs w:val="0"/>
      <w:color w:val="000000"/>
      <w:sz w:val="20"/>
      <w:lang w:val="hr-HR"/>
    </w:rPr>
  </w:style>
  <w:style w:type="paragraph" w:styleId="Brezrazmikov">
    <w:name w:val="No Spacing"/>
    <w:uiPriority w:val="1"/>
    <w:qFormat/>
    <w:rsid w:val="00B05C53"/>
    <w:rPr>
      <w:bCs/>
      <w:sz w:val="24"/>
      <w:lang w:eastAsia="en-US"/>
    </w:rPr>
  </w:style>
  <w:style w:type="character" w:styleId="Nerazreenaomemba">
    <w:name w:val="Unresolved Mention"/>
    <w:basedOn w:val="Privzetapisavaodstavka"/>
    <w:uiPriority w:val="99"/>
    <w:semiHidden/>
    <w:unhideWhenUsed/>
    <w:rsid w:val="000875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216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8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5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1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5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53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4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28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7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164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569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5456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672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90055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1967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9689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13415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50615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254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127228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099294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53895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014715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30198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63792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35572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94706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385781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17434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0165986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562550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159213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1151648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9754626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893300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1994540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200613253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216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se.gospodarstvo@um.si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C74F68-B1F8-4E82-A82B-84D1116145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54</Words>
  <Characters>2164</Characters>
  <Application>Microsoft Office Word</Application>
  <DocSecurity>0</DocSecurity>
  <Lines>60</Lines>
  <Paragraphs>2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Podnaslovi</vt:lpstr>
      </vt:variant>
      <vt:variant>
        <vt:i4>1</vt:i4>
      </vt:variant>
    </vt:vector>
  </HeadingPairs>
  <TitlesOfParts>
    <vt:vector size="2" baseType="lpstr">
      <vt:lpstr/>
      <vt:lpstr>REVIEW REPORT</vt:lpstr>
    </vt:vector>
  </TitlesOfParts>
  <Company/>
  <LinksUpToDate>false</LinksUpToDate>
  <CharactersWithSpaces>2495</CharactersWithSpaces>
  <SharedDoc>false</SharedDoc>
  <HLinks>
    <vt:vector size="6" baseType="variant">
      <vt:variant>
        <vt:i4>7209032</vt:i4>
      </vt:variant>
      <vt:variant>
        <vt:i4>118</vt:i4>
      </vt:variant>
      <vt:variant>
        <vt:i4>0</vt:i4>
      </vt:variant>
      <vt:variant>
        <vt:i4>5</vt:i4>
      </vt:variant>
      <vt:variant>
        <vt:lpwstr>mailto:majda.bastic@uni-mb.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13T18:09:00Z</dcterms:created>
  <dcterms:modified xsi:type="dcterms:W3CDTF">2022-12-13T18:09:00Z</dcterms:modified>
</cp:coreProperties>
</file>